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42BEC7C9" w:rsidR="005E4208" w:rsidRDefault="005411E3" w:rsidP="00A73E49">
      <w:pPr>
        <w:pStyle w:val="Geenafstand"/>
        <w:jc w:val="center"/>
        <w:rPr>
          <w:b/>
          <w:bCs/>
          <w:i/>
          <w:iCs/>
          <w:sz w:val="32"/>
          <w:szCs w:val="32"/>
        </w:rPr>
      </w:pPr>
      <w:r w:rsidRPr="00C2108D">
        <w:rPr>
          <w:b/>
          <w:bCs/>
          <w:i/>
          <w:iCs/>
          <w:sz w:val="32"/>
          <w:szCs w:val="32"/>
        </w:rPr>
        <w:t xml:space="preserve">Liturgie voor de avonddienst op zondag </w:t>
      </w:r>
      <w:r w:rsidR="005824CB">
        <w:rPr>
          <w:b/>
          <w:bCs/>
          <w:i/>
          <w:iCs/>
          <w:sz w:val="32"/>
          <w:szCs w:val="32"/>
        </w:rPr>
        <w:t>7 augustus</w:t>
      </w:r>
      <w:r w:rsidR="00DB0C9F" w:rsidRPr="00C2108D">
        <w:rPr>
          <w:b/>
          <w:bCs/>
          <w:i/>
          <w:iCs/>
          <w:sz w:val="32"/>
          <w:szCs w:val="32"/>
        </w:rPr>
        <w:t xml:space="preserve"> </w:t>
      </w:r>
      <w:r w:rsidRPr="00C2108D">
        <w:rPr>
          <w:b/>
          <w:bCs/>
          <w:i/>
          <w:iCs/>
          <w:sz w:val="32"/>
          <w:szCs w:val="32"/>
        </w:rPr>
        <w:t>202</w:t>
      </w:r>
      <w:r w:rsidR="00DB0C9F" w:rsidRPr="00C2108D">
        <w:rPr>
          <w:b/>
          <w:bCs/>
          <w:i/>
          <w:iCs/>
          <w:sz w:val="32"/>
          <w:szCs w:val="32"/>
        </w:rPr>
        <w:t>2</w:t>
      </w:r>
      <w:r w:rsidR="00C2108D" w:rsidRPr="00C2108D">
        <w:rPr>
          <w:b/>
          <w:bCs/>
          <w:i/>
          <w:iCs/>
          <w:sz w:val="32"/>
          <w:szCs w:val="32"/>
        </w:rPr>
        <w:t xml:space="preserve"> </w:t>
      </w:r>
    </w:p>
    <w:p w14:paraId="7A188705" w14:textId="4C46F276" w:rsidR="005411E3" w:rsidRPr="00C2108D" w:rsidRDefault="00EB225C" w:rsidP="00A73E49">
      <w:pPr>
        <w:pStyle w:val="Geenafstand"/>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73FEC3A1" w14:textId="77777777" w:rsidR="005824CB" w:rsidRDefault="005411E3" w:rsidP="005824CB">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5824CB">
        <w:rPr>
          <w:b/>
          <w:bCs/>
          <w:sz w:val="24"/>
          <w:szCs w:val="24"/>
        </w:rPr>
        <w:t>W. Kaljouw</w:t>
      </w:r>
      <w:r w:rsidR="00D96D82">
        <w:rPr>
          <w:b/>
          <w:bCs/>
          <w:sz w:val="24"/>
          <w:szCs w:val="24"/>
        </w:rPr>
        <w:t xml:space="preserve"> uit </w:t>
      </w:r>
      <w:r w:rsidR="005824CB">
        <w:rPr>
          <w:b/>
          <w:bCs/>
          <w:sz w:val="24"/>
          <w:szCs w:val="24"/>
        </w:rPr>
        <w:t>Nijverdal</w:t>
      </w:r>
    </w:p>
    <w:p w14:paraId="625BC62D" w14:textId="45FEE5B9" w:rsidR="00DB0C9F" w:rsidRPr="00AD3DF8" w:rsidRDefault="00EB225C" w:rsidP="005824CB">
      <w:pPr>
        <w:pStyle w:val="Geenafstand"/>
        <w:rPr>
          <w:b/>
          <w:bCs/>
          <w:sz w:val="24"/>
          <w:szCs w:val="24"/>
        </w:rPr>
        <w:sectPr w:rsidR="00DB0C9F" w:rsidRPr="00AD3DF8" w:rsidSect="00C2108D">
          <w:headerReference w:type="even" r:id="rId8"/>
          <w:headerReference w:type="default" r:id="rId9"/>
          <w:footerReference w:type="even" r:id="rId10"/>
          <w:footerReference w:type="default" r:id="rId11"/>
          <w:headerReference w:type="first" r:id="rId12"/>
          <w:footerReference w:type="first" r:id="rId13"/>
          <w:pgSz w:w="11906" w:h="16838"/>
          <w:pgMar w:top="851" w:right="1418" w:bottom="851" w:left="1418" w:header="709" w:footer="709" w:gutter="0"/>
          <w:cols w:space="708"/>
          <w:docGrid w:linePitch="360"/>
        </w:sect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5824CB">
        <w:rPr>
          <w:b/>
          <w:bCs/>
          <w:sz w:val="24"/>
          <w:szCs w:val="24"/>
        </w:rPr>
        <w:t>B. Gelderman</w:t>
      </w:r>
    </w:p>
    <w:p w14:paraId="5C4C4272" w14:textId="7A7382CD" w:rsidR="009C57F0" w:rsidRPr="00E046C6" w:rsidRDefault="009C57F0" w:rsidP="009C57F0">
      <w:pPr>
        <w:pStyle w:val="Geenafstand"/>
        <w:rPr>
          <w:b/>
          <w:bCs/>
        </w:rPr>
      </w:pPr>
    </w:p>
    <w:p w14:paraId="749DFC95"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44FA1820" w14:textId="77777777" w:rsidR="00A543A5" w:rsidRDefault="00A543A5" w:rsidP="00B57CF8">
      <w:pPr>
        <w:pStyle w:val="Geenafstand"/>
        <w:rPr>
          <w:b/>
          <w:bCs/>
        </w:rPr>
        <w:sectPr w:rsidR="00A543A5" w:rsidSect="00A543A5">
          <w:type w:val="continuous"/>
          <w:pgSz w:w="11906" w:h="16838"/>
          <w:pgMar w:top="851" w:right="1417" w:bottom="851" w:left="1417" w:header="708" w:footer="708" w:gutter="0"/>
          <w:cols w:num="2" w:space="708"/>
          <w:docGrid w:linePitch="360"/>
        </w:sectPr>
      </w:pPr>
    </w:p>
    <w:p w14:paraId="12A6C001" w14:textId="032E499A" w:rsidR="003F5785" w:rsidRPr="005270BC" w:rsidRDefault="003F5785" w:rsidP="005270BC">
      <w:pPr>
        <w:pStyle w:val="Geenafstand"/>
        <w:rPr>
          <w:b/>
          <w:bCs/>
        </w:rPr>
        <w:sectPr w:rsidR="003F5785" w:rsidRPr="005270BC" w:rsidSect="00C2108D">
          <w:type w:val="continuous"/>
          <w:pgSz w:w="11906" w:h="16838"/>
          <w:pgMar w:top="851" w:right="1417" w:bottom="851" w:left="1417" w:header="708" w:footer="708" w:gutter="0"/>
          <w:cols w:space="708"/>
          <w:docGrid w:linePitch="360"/>
        </w:sectPr>
      </w:pPr>
      <w:r>
        <w:rPr>
          <w:b/>
          <w:bCs/>
        </w:rPr>
        <w:t xml:space="preserve">Zingen Psalm </w:t>
      </w:r>
      <w:r w:rsidR="00D96D82">
        <w:rPr>
          <w:b/>
          <w:bCs/>
        </w:rPr>
        <w:t>1</w:t>
      </w:r>
      <w:r w:rsidR="005824CB">
        <w:rPr>
          <w:b/>
          <w:bCs/>
        </w:rPr>
        <w:t>16</w:t>
      </w:r>
      <w:r w:rsidR="00D96D82">
        <w:rPr>
          <w:b/>
          <w:bCs/>
        </w:rPr>
        <w:t>:</w:t>
      </w:r>
      <w:r w:rsidR="005824CB">
        <w:rPr>
          <w:b/>
          <w:bCs/>
        </w:rPr>
        <w:t xml:space="preserve"> 1,2 en 3</w:t>
      </w:r>
      <w:r w:rsidR="005270BC">
        <w:rPr>
          <w:b/>
          <w:bCs/>
        </w:rPr>
        <w:t xml:space="preserve"> (</w:t>
      </w:r>
      <w:r w:rsidR="00D96D82">
        <w:rPr>
          <w:b/>
          <w:bCs/>
        </w:rPr>
        <w:t>OB</w:t>
      </w:r>
      <w:r w:rsidR="005270BC">
        <w:rPr>
          <w:b/>
          <w:bCs/>
        </w:rPr>
        <w:t>)</w:t>
      </w:r>
    </w:p>
    <w:p w14:paraId="074F2D84" w14:textId="1FD9917F" w:rsidR="005824CB" w:rsidRDefault="005824CB" w:rsidP="005824CB">
      <w:pPr>
        <w:pStyle w:val="Geenafstand"/>
      </w:pPr>
      <w:r>
        <w:t>1</w:t>
      </w:r>
    </w:p>
    <w:p w14:paraId="0391D721" w14:textId="77777777" w:rsidR="005824CB" w:rsidRDefault="005824CB" w:rsidP="005824CB">
      <w:pPr>
        <w:pStyle w:val="Geenafstand"/>
      </w:pPr>
      <w:r>
        <w:t>God heb ik lief; want die getrouwe HEER</w:t>
      </w:r>
    </w:p>
    <w:p w14:paraId="0CF6CCFB" w14:textId="77777777" w:rsidR="005824CB" w:rsidRDefault="005824CB" w:rsidP="005824CB">
      <w:pPr>
        <w:pStyle w:val="Geenafstand"/>
      </w:pPr>
      <w:r>
        <w:t>Hoort mijne stem, mijn smekingen, mijn klagen;</w:t>
      </w:r>
    </w:p>
    <w:p w14:paraId="7322714D" w14:textId="77777777" w:rsidR="005824CB" w:rsidRDefault="005824CB" w:rsidP="005824CB">
      <w:pPr>
        <w:pStyle w:val="Geenafstand"/>
      </w:pPr>
      <w:r>
        <w:t>Hij neigt Zijn oor, 'k roep tot Hem, al mijn dagen;</w:t>
      </w:r>
    </w:p>
    <w:p w14:paraId="0B61990D" w14:textId="77777777" w:rsidR="005824CB" w:rsidRDefault="005824CB" w:rsidP="005824CB">
      <w:pPr>
        <w:pStyle w:val="Geenafstand"/>
      </w:pPr>
      <w:r>
        <w:t>Hij schenkt mij hulp, Hij redt mij keer op keer.</w:t>
      </w:r>
    </w:p>
    <w:p w14:paraId="3A3947C9" w14:textId="77777777" w:rsidR="005824CB" w:rsidRDefault="005824CB" w:rsidP="005824CB">
      <w:pPr>
        <w:pStyle w:val="Geenafstand"/>
      </w:pPr>
    </w:p>
    <w:p w14:paraId="4283CF79" w14:textId="6D4F073D" w:rsidR="005824CB" w:rsidRDefault="005824CB" w:rsidP="005824CB">
      <w:pPr>
        <w:pStyle w:val="Geenafstand"/>
      </w:pPr>
      <w:r>
        <w:t>2</w:t>
      </w:r>
    </w:p>
    <w:p w14:paraId="55BB2C8C" w14:textId="77777777" w:rsidR="005824CB" w:rsidRDefault="005824CB" w:rsidP="005824CB">
      <w:pPr>
        <w:pStyle w:val="Geenafstand"/>
      </w:pPr>
      <w:r>
        <w:t>Ik lag gekneld in banden van den dood,</w:t>
      </w:r>
    </w:p>
    <w:p w14:paraId="08A8DDAA" w14:textId="77777777" w:rsidR="005824CB" w:rsidRDefault="005824CB" w:rsidP="005824CB">
      <w:pPr>
        <w:pStyle w:val="Geenafstand"/>
      </w:pPr>
      <w:r>
        <w:t>Daar d' angst der hel mij allen troost deed missen;</w:t>
      </w:r>
    </w:p>
    <w:p w14:paraId="514C7E53" w14:textId="77777777" w:rsidR="005824CB" w:rsidRDefault="005824CB" w:rsidP="005824CB">
      <w:pPr>
        <w:pStyle w:val="Geenafstand"/>
      </w:pPr>
      <w:r>
        <w:t>Ik was benauwd, omringd door droefenissen;</w:t>
      </w:r>
    </w:p>
    <w:p w14:paraId="7E971F7F" w14:textId="77777777" w:rsidR="005824CB" w:rsidRDefault="005824CB" w:rsidP="005824CB">
      <w:pPr>
        <w:pStyle w:val="Geenafstand"/>
      </w:pPr>
      <w:r>
        <w:t>Maar riep den HEER dus aan in al mijn nood:</w:t>
      </w:r>
    </w:p>
    <w:p w14:paraId="21CA4980" w14:textId="77777777" w:rsidR="005824CB" w:rsidRDefault="005824CB" w:rsidP="005824CB">
      <w:pPr>
        <w:pStyle w:val="Geenafstand"/>
        <w:sectPr w:rsidR="005824CB" w:rsidSect="005824CB">
          <w:type w:val="continuous"/>
          <w:pgSz w:w="11906" w:h="16838"/>
          <w:pgMar w:top="851" w:right="1417" w:bottom="851" w:left="1417" w:header="708" w:footer="708" w:gutter="0"/>
          <w:cols w:num="2" w:space="708"/>
          <w:docGrid w:linePitch="360"/>
        </w:sectPr>
      </w:pPr>
    </w:p>
    <w:p w14:paraId="06A05A2E" w14:textId="77777777" w:rsidR="005824CB" w:rsidRDefault="005824CB" w:rsidP="005824CB">
      <w:pPr>
        <w:pStyle w:val="Geenafstand"/>
      </w:pPr>
    </w:p>
    <w:p w14:paraId="50B040BF" w14:textId="42745003" w:rsidR="005824CB" w:rsidRDefault="005824CB" w:rsidP="005824CB">
      <w:pPr>
        <w:pStyle w:val="Geenafstand"/>
      </w:pPr>
      <w:r>
        <w:t>3</w:t>
      </w:r>
    </w:p>
    <w:p w14:paraId="14B0B568" w14:textId="77777777" w:rsidR="005824CB" w:rsidRDefault="005824CB" w:rsidP="005824CB">
      <w:pPr>
        <w:pStyle w:val="Geenafstand"/>
      </w:pPr>
      <w:r>
        <w:t>"Och HEER, och, wierd mijn ziel door U gered!"</w:t>
      </w:r>
    </w:p>
    <w:p w14:paraId="5A2C1E56" w14:textId="77777777" w:rsidR="005824CB" w:rsidRDefault="005824CB" w:rsidP="005824CB">
      <w:pPr>
        <w:pStyle w:val="Geenafstand"/>
      </w:pPr>
      <w:r>
        <w:t>Toen hoorde God; Hij is mijn liefde waardig;</w:t>
      </w:r>
    </w:p>
    <w:p w14:paraId="6994B4FD" w14:textId="77777777" w:rsidR="005824CB" w:rsidRDefault="005824CB" w:rsidP="005824CB">
      <w:pPr>
        <w:pStyle w:val="Geenafstand"/>
      </w:pPr>
      <w:r>
        <w:t>De HEER is groot, genadig en rechtvaardig,</w:t>
      </w:r>
    </w:p>
    <w:p w14:paraId="12965BDB" w14:textId="08F02F65" w:rsidR="000B3C57" w:rsidRDefault="005824CB" w:rsidP="005824CB">
      <w:pPr>
        <w:pStyle w:val="Geenafstand"/>
        <w:rPr>
          <w:b/>
          <w:bCs/>
        </w:rPr>
      </w:pPr>
      <w:r>
        <w:t>En onze God ontfermt zich op 't gebed.</w:t>
      </w:r>
    </w:p>
    <w:p w14:paraId="0BF03EF1" w14:textId="77777777" w:rsidR="005824CB" w:rsidRDefault="005824CB" w:rsidP="00B57CF8">
      <w:pPr>
        <w:pStyle w:val="Geenafstand"/>
        <w:rPr>
          <w:b/>
          <w:bCs/>
        </w:rPr>
      </w:pPr>
    </w:p>
    <w:p w14:paraId="771BD0C0" w14:textId="7BA49716" w:rsidR="005411E3" w:rsidRDefault="005824CB" w:rsidP="00B57CF8">
      <w:pPr>
        <w:pStyle w:val="Geenafstand"/>
        <w:rPr>
          <w:b/>
          <w:bCs/>
        </w:rPr>
      </w:pPr>
      <w:r>
        <w:rPr>
          <w:b/>
          <w:bCs/>
        </w:rPr>
        <w:t>V</w:t>
      </w:r>
      <w:r w:rsidR="00D7292D" w:rsidRPr="00B57CF8">
        <w:rPr>
          <w:b/>
          <w:bCs/>
        </w:rPr>
        <w:t>otum</w:t>
      </w:r>
      <w:r w:rsidR="005411E3" w:rsidRPr="00B57CF8">
        <w:rPr>
          <w:b/>
          <w:bCs/>
        </w:rPr>
        <w:t xml:space="preserve"> en groet</w:t>
      </w:r>
    </w:p>
    <w:p w14:paraId="2278EFD3" w14:textId="77777777" w:rsidR="00742D67" w:rsidRDefault="00742D67" w:rsidP="00B57CF8">
      <w:pPr>
        <w:pStyle w:val="Geenafstand"/>
        <w:rPr>
          <w:b/>
          <w:bCs/>
        </w:rPr>
      </w:pPr>
    </w:p>
    <w:p w14:paraId="6F41D6B1" w14:textId="3B074F45" w:rsidR="00BD32BA" w:rsidRDefault="00742D67" w:rsidP="00B57CF8">
      <w:pPr>
        <w:pStyle w:val="Geenafstand"/>
        <w:rPr>
          <w:b/>
          <w:bCs/>
        </w:rPr>
      </w:pPr>
      <w:r w:rsidRPr="00742D67">
        <w:rPr>
          <w:b/>
          <w:bCs/>
        </w:rPr>
        <w:t>Geloofsbelijdenis</w:t>
      </w:r>
    </w:p>
    <w:p w14:paraId="388D56DC" w14:textId="77777777" w:rsidR="00742D67" w:rsidRDefault="00742D67" w:rsidP="00261D1D">
      <w:pPr>
        <w:pStyle w:val="Geenafstand"/>
        <w:rPr>
          <w:b/>
          <w:bCs/>
        </w:rPr>
      </w:pPr>
      <w:bookmarkStart w:id="0" w:name="_Hlk102762033"/>
    </w:p>
    <w:p w14:paraId="08F42152" w14:textId="6140CD02" w:rsidR="00261D1D" w:rsidRDefault="00261D1D" w:rsidP="00261D1D">
      <w:pPr>
        <w:pStyle w:val="Geenafstand"/>
        <w:rPr>
          <w:b/>
          <w:bCs/>
        </w:rPr>
      </w:pPr>
      <w:r w:rsidRPr="00BD32BA">
        <w:rPr>
          <w:b/>
          <w:bCs/>
        </w:rPr>
        <w:t>Zingen</w:t>
      </w:r>
      <w:r w:rsidR="00D96D82">
        <w:rPr>
          <w:b/>
          <w:bCs/>
        </w:rPr>
        <w:t xml:space="preserve"> Psalm 1</w:t>
      </w:r>
      <w:r w:rsidR="00742D67">
        <w:rPr>
          <w:b/>
          <w:bCs/>
        </w:rPr>
        <w:t>47</w:t>
      </w:r>
      <w:r w:rsidR="00D96D82">
        <w:rPr>
          <w:b/>
          <w:bCs/>
        </w:rPr>
        <w:t>:</w:t>
      </w:r>
      <w:r w:rsidR="00742D67">
        <w:rPr>
          <w:b/>
          <w:bCs/>
        </w:rPr>
        <w:t xml:space="preserve"> </w:t>
      </w:r>
      <w:r w:rsidR="00D96D82">
        <w:rPr>
          <w:b/>
          <w:bCs/>
        </w:rPr>
        <w:t>1</w:t>
      </w:r>
      <w:r w:rsidR="00742D67">
        <w:rPr>
          <w:b/>
          <w:bCs/>
        </w:rPr>
        <w:t xml:space="preserve"> en 2</w:t>
      </w:r>
      <w:r w:rsidR="000B3C57">
        <w:rPr>
          <w:b/>
          <w:bCs/>
        </w:rPr>
        <w:t xml:space="preserve"> </w:t>
      </w:r>
      <w:r w:rsidRPr="00BD32BA">
        <w:rPr>
          <w:b/>
          <w:bCs/>
        </w:rPr>
        <w:t>(</w:t>
      </w:r>
      <w:r w:rsidR="00D96D82">
        <w:rPr>
          <w:b/>
          <w:bCs/>
        </w:rPr>
        <w:t>OB</w:t>
      </w:r>
      <w:r w:rsidRPr="00BD32BA">
        <w:rPr>
          <w:b/>
          <w:bCs/>
        </w:rPr>
        <w:t>)</w:t>
      </w:r>
    </w:p>
    <w:p w14:paraId="18AEF3AD" w14:textId="77777777" w:rsidR="00261D1D" w:rsidRDefault="00261D1D" w:rsidP="00261D1D">
      <w:pPr>
        <w:pStyle w:val="Geenafstand"/>
        <w:sectPr w:rsidR="00261D1D" w:rsidSect="00C2108D">
          <w:type w:val="continuous"/>
          <w:pgSz w:w="11906" w:h="16838"/>
          <w:pgMar w:top="851" w:right="1417" w:bottom="851" w:left="1417" w:header="708" w:footer="708" w:gutter="0"/>
          <w:cols w:space="708"/>
          <w:docGrid w:linePitch="360"/>
        </w:sectPr>
      </w:pPr>
    </w:p>
    <w:bookmarkEnd w:id="0"/>
    <w:p w14:paraId="7CA7B12A" w14:textId="1CD2D819" w:rsidR="00742D67" w:rsidRDefault="00742D67" w:rsidP="00742D67">
      <w:pPr>
        <w:pStyle w:val="Geenafstand"/>
      </w:pPr>
      <w:r>
        <w:t>1</w:t>
      </w:r>
    </w:p>
    <w:p w14:paraId="484489ED" w14:textId="77777777" w:rsidR="00742D67" w:rsidRDefault="00742D67" w:rsidP="00742D67">
      <w:pPr>
        <w:pStyle w:val="Geenafstand"/>
      </w:pPr>
      <w:r>
        <w:t>Laat 's HEEREN lof ten hemel rijzen;</w:t>
      </w:r>
    </w:p>
    <w:p w14:paraId="086C11B5" w14:textId="77777777" w:rsidR="00742D67" w:rsidRDefault="00742D67" w:rsidP="00742D67">
      <w:pPr>
        <w:pStyle w:val="Geenafstand"/>
      </w:pPr>
      <w:r>
        <w:t>Hoe goed is 't, onzen God te prijzen!</w:t>
      </w:r>
    </w:p>
    <w:p w14:paraId="34F0009B" w14:textId="77777777" w:rsidR="00742D67" w:rsidRDefault="00742D67" w:rsidP="00742D67">
      <w:pPr>
        <w:pStyle w:val="Geenafstand"/>
      </w:pPr>
      <w:r>
        <w:t>'t Betaamt ons, psalmen aan te heffen,</w:t>
      </w:r>
    </w:p>
    <w:p w14:paraId="76540875" w14:textId="77777777" w:rsidR="00742D67" w:rsidRDefault="00742D67" w:rsidP="00742D67">
      <w:pPr>
        <w:pStyle w:val="Geenafstand"/>
      </w:pPr>
      <w:r>
        <w:t>Die lieflijk zijn, en harten treffen.</w:t>
      </w:r>
    </w:p>
    <w:p w14:paraId="10D55BA8" w14:textId="77777777" w:rsidR="00742D67" w:rsidRDefault="00742D67" w:rsidP="00742D67">
      <w:pPr>
        <w:pStyle w:val="Geenafstand"/>
      </w:pPr>
      <w:r>
        <w:t>De HEER wil ons in gunst aanschouwen;</w:t>
      </w:r>
    </w:p>
    <w:p w14:paraId="6429E5EA" w14:textId="77777777" w:rsidR="00742D67" w:rsidRDefault="00742D67" w:rsidP="00742D67">
      <w:pPr>
        <w:pStyle w:val="Geenafstand"/>
      </w:pPr>
      <w:r>
        <w:t>Hij wil Jeruzalem herbouwen;</w:t>
      </w:r>
    </w:p>
    <w:p w14:paraId="36663074" w14:textId="77777777" w:rsidR="00742D67" w:rsidRDefault="00742D67" w:rsidP="00742D67">
      <w:pPr>
        <w:pStyle w:val="Geenafstand"/>
      </w:pPr>
      <w:r>
        <w:t>Vergâren en in vreê doen leven,</w:t>
      </w:r>
    </w:p>
    <w:p w14:paraId="095DA1F1" w14:textId="77777777" w:rsidR="00742D67" w:rsidRDefault="00742D67" w:rsidP="00742D67">
      <w:pPr>
        <w:pStyle w:val="Geenafstand"/>
      </w:pPr>
      <w:r>
        <w:t>Hen, die uit Isrel zijn verdreven.</w:t>
      </w:r>
    </w:p>
    <w:p w14:paraId="681A5F2F" w14:textId="77777777" w:rsidR="00742D67" w:rsidRDefault="00742D67" w:rsidP="00742D67">
      <w:pPr>
        <w:pStyle w:val="Geenafstand"/>
      </w:pPr>
    </w:p>
    <w:p w14:paraId="56C27699" w14:textId="3120E642" w:rsidR="00742D67" w:rsidRDefault="00742D67" w:rsidP="00742D67">
      <w:pPr>
        <w:pStyle w:val="Geenafstand"/>
      </w:pPr>
      <w:r>
        <w:t>2</w:t>
      </w:r>
    </w:p>
    <w:p w14:paraId="7D4CB454" w14:textId="77777777" w:rsidR="00742D67" w:rsidRDefault="00742D67" w:rsidP="00742D67">
      <w:pPr>
        <w:pStyle w:val="Geenafstand"/>
      </w:pPr>
      <w:r>
        <w:t>Hij heelt gebrokenen van harte,</w:t>
      </w:r>
    </w:p>
    <w:p w14:paraId="02AEF82D" w14:textId="77777777" w:rsidR="00742D67" w:rsidRDefault="00742D67" w:rsidP="00742D67">
      <w:pPr>
        <w:pStyle w:val="Geenafstand"/>
      </w:pPr>
      <w:r>
        <w:t>En Hij verbindt z' in hunne smarte,</w:t>
      </w:r>
    </w:p>
    <w:p w14:paraId="0D737AFE" w14:textId="77777777" w:rsidR="00742D67" w:rsidRDefault="00742D67" w:rsidP="00742D67">
      <w:pPr>
        <w:pStyle w:val="Geenafstand"/>
      </w:pPr>
      <w:r>
        <w:t>Die, in hun zonden en ellenden,</w:t>
      </w:r>
    </w:p>
    <w:p w14:paraId="22420EEF" w14:textId="77777777" w:rsidR="00742D67" w:rsidRDefault="00742D67" w:rsidP="00742D67">
      <w:pPr>
        <w:pStyle w:val="Geenafstand"/>
      </w:pPr>
      <w:r>
        <w:t>Tot Hem zich ter genezing wenden.</w:t>
      </w:r>
    </w:p>
    <w:p w14:paraId="5B43BB31" w14:textId="77777777" w:rsidR="00742D67" w:rsidRDefault="00742D67" w:rsidP="00742D67">
      <w:pPr>
        <w:pStyle w:val="Geenafstand"/>
      </w:pPr>
      <w:r>
        <w:t>Hij telt het groot getal der starren,</w:t>
      </w:r>
    </w:p>
    <w:p w14:paraId="507134DF" w14:textId="77777777" w:rsidR="00742D67" w:rsidRDefault="00742D67" w:rsidP="00742D67">
      <w:pPr>
        <w:pStyle w:val="Geenafstand"/>
      </w:pPr>
      <w:r>
        <w:t>Die 't scherpst gezicht op aard' verwarren.</w:t>
      </w:r>
    </w:p>
    <w:p w14:paraId="22062256" w14:textId="77777777" w:rsidR="00742D67" w:rsidRDefault="00742D67" w:rsidP="00742D67">
      <w:pPr>
        <w:pStyle w:val="Geenafstand"/>
      </w:pPr>
      <w:r>
        <w:t>Hij roept dat talloos heir te zamen,</w:t>
      </w:r>
    </w:p>
    <w:p w14:paraId="08CB843A" w14:textId="0FC2F3DC" w:rsidR="007D4AF8" w:rsidRDefault="00742D67" w:rsidP="00742D67">
      <w:pPr>
        <w:pStyle w:val="Geenafstand"/>
      </w:pPr>
      <w:r>
        <w:t>En noemt die alle</w:t>
      </w:r>
      <w:r w:rsidR="00BE2DD7">
        <w:t>n</w:t>
      </w:r>
      <w:r>
        <w:t xml:space="preserve"> bij haar namen.</w:t>
      </w:r>
    </w:p>
    <w:p w14:paraId="0AF0054D" w14:textId="77777777" w:rsidR="00EF783A" w:rsidRDefault="00EF783A" w:rsidP="009C57F0">
      <w:pPr>
        <w:pStyle w:val="Geenafstand"/>
        <w:rPr>
          <w:b/>
          <w:bCs/>
        </w:rPr>
        <w:sectPr w:rsidR="00EF783A" w:rsidSect="00742D67">
          <w:type w:val="continuous"/>
          <w:pgSz w:w="11906" w:h="16838"/>
          <w:pgMar w:top="851" w:right="1417" w:bottom="851" w:left="1417" w:header="708" w:footer="708" w:gutter="0"/>
          <w:cols w:num="2" w:space="708"/>
          <w:docGrid w:linePitch="360"/>
        </w:sectPr>
      </w:pPr>
    </w:p>
    <w:p w14:paraId="0FF93AD5" w14:textId="6EE7A133" w:rsidR="007D4AF8" w:rsidRDefault="00283AE1" w:rsidP="009C57F0">
      <w:pPr>
        <w:pStyle w:val="Geenafstand"/>
        <w:rPr>
          <w:b/>
          <w:bCs/>
        </w:rPr>
      </w:pPr>
      <w:r w:rsidRPr="00283AE1">
        <w:rPr>
          <w:b/>
          <w:bCs/>
        </w:rPr>
        <w:t>Gebed</w:t>
      </w:r>
    </w:p>
    <w:p w14:paraId="2A3AE35C" w14:textId="77777777" w:rsidR="009C57F0" w:rsidRDefault="009C57F0" w:rsidP="00B57CF8">
      <w:pPr>
        <w:pStyle w:val="Geenafstand"/>
      </w:pPr>
    </w:p>
    <w:p w14:paraId="2EB7EB04" w14:textId="497F0DA2" w:rsidR="009C57F0" w:rsidRDefault="009C57F0" w:rsidP="00B57CF8">
      <w:pPr>
        <w:pStyle w:val="Geenafstand"/>
        <w:sectPr w:rsidR="009C57F0" w:rsidSect="00261D1D">
          <w:type w:val="continuous"/>
          <w:pgSz w:w="11906" w:h="16838"/>
          <w:pgMar w:top="851" w:right="1417" w:bottom="851" w:left="1417" w:header="708" w:footer="708" w:gutter="0"/>
          <w:cols w:space="708"/>
          <w:docGrid w:linePitch="360"/>
        </w:sectPr>
      </w:pPr>
    </w:p>
    <w:p w14:paraId="2DA2E5CE" w14:textId="32A0497A" w:rsidR="004B5B2E" w:rsidRDefault="004B5B2E" w:rsidP="00B57CF8">
      <w:pPr>
        <w:pStyle w:val="Geenafstand"/>
        <w:rPr>
          <w:b/>
          <w:bCs/>
        </w:rPr>
      </w:pPr>
      <w:r>
        <w:rPr>
          <w:b/>
          <w:bCs/>
        </w:rPr>
        <w:t>Schriftlezingen</w:t>
      </w:r>
      <w:r w:rsidR="007D4AF8">
        <w:rPr>
          <w:b/>
          <w:bCs/>
        </w:rPr>
        <w:t xml:space="preserve"> (HSV)</w:t>
      </w:r>
      <w:r>
        <w:rPr>
          <w:b/>
          <w:bCs/>
        </w:rPr>
        <w:t>:</w:t>
      </w:r>
    </w:p>
    <w:p w14:paraId="505E52E7" w14:textId="0A24FEB6" w:rsidR="004B5B2E" w:rsidRDefault="00283AE1" w:rsidP="004B5B2E">
      <w:pPr>
        <w:pStyle w:val="Geenafstand"/>
        <w:numPr>
          <w:ilvl w:val="0"/>
          <w:numId w:val="2"/>
        </w:numPr>
        <w:rPr>
          <w:b/>
          <w:bCs/>
        </w:rPr>
      </w:pPr>
      <w:r>
        <w:rPr>
          <w:b/>
          <w:bCs/>
        </w:rPr>
        <w:t xml:space="preserve">1 Samuël 1 : </w:t>
      </w:r>
      <w:r w:rsidR="007D4AF8">
        <w:rPr>
          <w:b/>
          <w:bCs/>
        </w:rPr>
        <w:t xml:space="preserve"> </w:t>
      </w:r>
      <w:r w:rsidR="000B5F4D">
        <w:rPr>
          <w:b/>
          <w:bCs/>
        </w:rPr>
        <w:t>1</w:t>
      </w:r>
      <w:r w:rsidR="004B5B2E">
        <w:rPr>
          <w:b/>
          <w:bCs/>
        </w:rPr>
        <w:t xml:space="preserve"> </w:t>
      </w:r>
      <w:r w:rsidR="00D62E04">
        <w:rPr>
          <w:b/>
          <w:bCs/>
        </w:rPr>
        <w:t>–</w:t>
      </w:r>
      <w:r w:rsidR="004B5B2E">
        <w:rPr>
          <w:b/>
          <w:bCs/>
        </w:rPr>
        <w:t xml:space="preserve"> </w:t>
      </w:r>
      <w:r>
        <w:rPr>
          <w:b/>
          <w:bCs/>
        </w:rPr>
        <w:t>17</w:t>
      </w:r>
    </w:p>
    <w:p w14:paraId="11B24BDD" w14:textId="31CB8966" w:rsidR="00D62E04" w:rsidRDefault="00283AE1" w:rsidP="004B5B2E">
      <w:pPr>
        <w:pStyle w:val="Geenafstand"/>
        <w:numPr>
          <w:ilvl w:val="0"/>
          <w:numId w:val="2"/>
        </w:numPr>
        <w:rPr>
          <w:b/>
          <w:bCs/>
        </w:rPr>
      </w:pPr>
      <w:r>
        <w:rPr>
          <w:b/>
          <w:bCs/>
        </w:rPr>
        <w:t>Lucas 10</w:t>
      </w:r>
      <w:r w:rsidR="000B5F4D">
        <w:rPr>
          <w:b/>
          <w:bCs/>
        </w:rPr>
        <w:t xml:space="preserve"> </w:t>
      </w:r>
      <w:r>
        <w:rPr>
          <w:b/>
          <w:bCs/>
        </w:rPr>
        <w:t>:</w:t>
      </w:r>
      <w:r w:rsidR="000B5F4D">
        <w:rPr>
          <w:b/>
          <w:bCs/>
        </w:rPr>
        <w:t xml:space="preserve"> </w:t>
      </w:r>
      <w:r>
        <w:rPr>
          <w:b/>
          <w:bCs/>
        </w:rPr>
        <w:t xml:space="preserve"> 38 - 42</w:t>
      </w:r>
    </w:p>
    <w:p w14:paraId="21A071DA" w14:textId="77777777" w:rsidR="00283AE1" w:rsidRDefault="00283AE1" w:rsidP="00BA042E">
      <w:pPr>
        <w:pStyle w:val="Geenafstand"/>
        <w:rPr>
          <w:b/>
          <w:bCs/>
        </w:rPr>
      </w:pPr>
      <w:bookmarkStart w:id="1" w:name="_Hlk103972212"/>
    </w:p>
    <w:p w14:paraId="649EA1BE" w14:textId="77777777" w:rsidR="00283AE1" w:rsidRDefault="00283AE1" w:rsidP="00BA042E">
      <w:pPr>
        <w:pStyle w:val="Geenafstand"/>
        <w:rPr>
          <w:b/>
          <w:bCs/>
        </w:rPr>
      </w:pPr>
    </w:p>
    <w:p w14:paraId="12D5A3C0" w14:textId="3A897330" w:rsidR="00BA042E" w:rsidRPr="00BA042E" w:rsidRDefault="00283AE1" w:rsidP="00BA042E">
      <w:pPr>
        <w:pStyle w:val="Geenafstand"/>
        <w:rPr>
          <w:b/>
          <w:bCs/>
        </w:rPr>
      </w:pPr>
      <w:r>
        <w:rPr>
          <w:b/>
          <w:bCs/>
        </w:rPr>
        <w:t xml:space="preserve">1 Samuël 1 : </w:t>
      </w:r>
      <w:r w:rsidR="00BA042E" w:rsidRPr="00BA042E">
        <w:rPr>
          <w:b/>
          <w:bCs/>
        </w:rPr>
        <w:t xml:space="preserve"> 1 </w:t>
      </w:r>
      <w:r w:rsidR="00451AE3">
        <w:rPr>
          <w:b/>
          <w:bCs/>
        </w:rPr>
        <w:t>–</w:t>
      </w:r>
      <w:r w:rsidR="00BA042E" w:rsidRPr="00BA042E">
        <w:rPr>
          <w:b/>
          <w:bCs/>
        </w:rPr>
        <w:t xml:space="preserve"> </w:t>
      </w:r>
      <w:r>
        <w:rPr>
          <w:b/>
          <w:bCs/>
        </w:rPr>
        <w:t>17</w:t>
      </w:r>
    </w:p>
    <w:bookmarkEnd w:id="1"/>
    <w:p w14:paraId="2808B6F1" w14:textId="77777777" w:rsidR="008D6D90" w:rsidRDefault="008D6D90" w:rsidP="008D6D90">
      <w:pPr>
        <w:pStyle w:val="Geenafstand"/>
      </w:pPr>
      <w:r>
        <w:t>1Er was een man uit Ramathaïm-Zofim, uit het bergland van Efraïm, en zijn naam was Elkana, een zoon van Jeroham, de zoon van Elihu, de zoon van Tochu, de zoon van Zuf, een Efrathiet.</w:t>
      </w:r>
    </w:p>
    <w:p w14:paraId="715F15B0" w14:textId="77777777" w:rsidR="008D6D90" w:rsidRDefault="008D6D90" w:rsidP="008D6D90">
      <w:pPr>
        <w:pStyle w:val="Geenafstand"/>
      </w:pPr>
      <w:r>
        <w:t>2En hij had twee vrouwen. De naam van de ene was Hanna en de naam van de andere Peninna. Nu had Peninna kinderen, maar Hanna had geen kinderen.</w:t>
      </w:r>
    </w:p>
    <w:p w14:paraId="67CFEE7B" w14:textId="77777777" w:rsidR="008D6D90" w:rsidRDefault="008D6D90" w:rsidP="008D6D90">
      <w:pPr>
        <w:pStyle w:val="Geenafstand"/>
      </w:pPr>
      <w:r>
        <w:t>3Deze man ging van jaar tot jaar zijn stad uit om zich in Silo voor de HEERE van de legermachten neer te buigen en offers te brengen. Daar waren de twee zonen van Eli, Hofni en Pinehas, priesters van de HEERE.</w:t>
      </w:r>
    </w:p>
    <w:p w14:paraId="2EFCD41A" w14:textId="77777777" w:rsidR="008D6D90" w:rsidRDefault="008D6D90" w:rsidP="008D6D90">
      <w:pPr>
        <w:pStyle w:val="Geenafstand"/>
      </w:pPr>
      <w:r>
        <w:t>4Wanneer de dag kwam dat Elkana een offer bracht, gaf hij delen van het vlees aan Peninna, zijn vrouw, en aan al haar zonen en haar dochters.</w:t>
      </w:r>
    </w:p>
    <w:p w14:paraId="3461C71B" w14:textId="77777777" w:rsidR="008D6D90" w:rsidRDefault="008D6D90" w:rsidP="008D6D90">
      <w:pPr>
        <w:pStyle w:val="Geenafstand"/>
      </w:pPr>
      <w:r>
        <w:lastRenderedPageBreak/>
        <w:t>5Maar aan Hanna gaf hij een speciaal deel, want hij had Hanna lief; maar de HEERE had haar baarmoeder toegesloten.</w:t>
      </w:r>
    </w:p>
    <w:p w14:paraId="26203299" w14:textId="77777777" w:rsidR="008D6D90" w:rsidRDefault="008D6D90" w:rsidP="008D6D90">
      <w:pPr>
        <w:pStyle w:val="Geenafstand"/>
      </w:pPr>
      <w:r>
        <w:t>6Haar tegenpartij treiterde haar telkens weer om haar kwaad te maken, omdat de HEERE haar baarmoeder toegesloten had.</w:t>
      </w:r>
    </w:p>
    <w:p w14:paraId="3C41DE9D" w14:textId="77777777" w:rsidR="008D6D90" w:rsidRDefault="008D6D90" w:rsidP="008D6D90">
      <w:pPr>
        <w:pStyle w:val="Geenafstand"/>
      </w:pPr>
      <w:r>
        <w:t>7En zo ging het jaar op jaar. Zo dikwijls als zij naar het huis van de HEERE ging, treiterde zij haar zo; dan huilde zij en at niet.</w:t>
      </w:r>
    </w:p>
    <w:p w14:paraId="46060E5E" w14:textId="77777777" w:rsidR="008D6D90" w:rsidRDefault="008D6D90" w:rsidP="008D6D90">
      <w:pPr>
        <w:pStyle w:val="Geenafstand"/>
      </w:pPr>
      <w:r>
        <w:t>8Elkana, haar man, zei dan tegen haar: Hanna, waarom huil je, waarom eet je niet, en waarom is je hart verdrietig? Ben ik je niet meer waard dan tien zonen?</w:t>
      </w:r>
    </w:p>
    <w:p w14:paraId="7162041D" w14:textId="77777777" w:rsidR="008D6D90" w:rsidRDefault="008D6D90" w:rsidP="008D6D90">
      <w:pPr>
        <w:pStyle w:val="Geenafstand"/>
      </w:pPr>
      <w:r>
        <w:t>9Toen stond Hanna op, nadat men in Silo gegeten en gedronken had. Nu zat Eli, de priester, op een stoel bij een deurpost van de tempel van de HEERE.</w:t>
      </w:r>
    </w:p>
    <w:p w14:paraId="5844AFD0" w14:textId="77777777" w:rsidR="008D6D90" w:rsidRDefault="008D6D90" w:rsidP="008D6D90">
      <w:pPr>
        <w:pStyle w:val="Geenafstand"/>
      </w:pPr>
      <w:r>
        <w:t>10Bitter van gemoed bad zij tot de HEERE en zij huilde erg.</w:t>
      </w:r>
    </w:p>
    <w:p w14:paraId="5E19B253" w14:textId="77777777" w:rsidR="008D6D90" w:rsidRDefault="008D6D90" w:rsidP="008D6D90">
      <w:pPr>
        <w:pStyle w:val="Geenafstand"/>
      </w:pPr>
      <w:r>
        <w:t>11Zij legde een gelofte af; zij zei: HEERE van de legermachten, wanneer U werkelijk de ellende van Uw dienares aanziet, aan mij denkt en Uw dienares niet vergeet, maar aan Uw dienares een mannelijke nakomeling geeft, dan zal ik die voor al de dagen van zijn leven aan de HEERE geven, en er zal geen scheermes op zijn hoofd komen.</w:t>
      </w:r>
    </w:p>
    <w:p w14:paraId="1ADB0C58" w14:textId="77777777" w:rsidR="008D6D90" w:rsidRDefault="008D6D90" w:rsidP="008D6D90">
      <w:pPr>
        <w:pStyle w:val="Geenafstand"/>
      </w:pPr>
      <w:r>
        <w:t>12En het gebeurde, toen zij lang bleef bidden voor het aangezicht van de HEERE, dat Eli op haar mond lette.</w:t>
      </w:r>
    </w:p>
    <w:p w14:paraId="60755EEA" w14:textId="77777777" w:rsidR="008D6D90" w:rsidRDefault="008D6D90" w:rsidP="008D6D90">
      <w:pPr>
        <w:pStyle w:val="Geenafstand"/>
      </w:pPr>
      <w:r>
        <w:t>13Want Hanna sprak in haar hart; alleen haar lippen bewogen, maar haar stem werd niet gehoord. Daarom hield Eli haar voor dronken.</w:t>
      </w:r>
    </w:p>
    <w:p w14:paraId="11C713C6" w14:textId="77777777" w:rsidR="008D6D90" w:rsidRDefault="008D6D90" w:rsidP="008D6D90">
      <w:pPr>
        <w:pStyle w:val="Geenafstand"/>
      </w:pPr>
      <w:r>
        <w:t>14En Eli zei tegen haar: Hoelang zult u zich nog dronken gedragen? Ontdoe u van uw wijn.</w:t>
      </w:r>
    </w:p>
    <w:p w14:paraId="1D4E4176" w14:textId="77777777" w:rsidR="008D6D90" w:rsidRDefault="008D6D90" w:rsidP="008D6D90">
      <w:pPr>
        <w:pStyle w:val="Geenafstand"/>
      </w:pPr>
      <w:r>
        <w:t>15Maar Hanna antwoordde en zei: Nee, mijn heer, ik ben een diepbedroefde vrouw; ik heb geen wijn of sterkedrank gedronken, maar ik heb mijn ziel uitgestort voor het aangezicht van de HEERE.</w:t>
      </w:r>
    </w:p>
    <w:p w14:paraId="5E321DFD" w14:textId="77777777" w:rsidR="008D6D90" w:rsidRDefault="008D6D90" w:rsidP="008D6D90">
      <w:pPr>
        <w:pStyle w:val="Geenafstand"/>
      </w:pPr>
      <w:r>
        <w:t>16Houd uw dienares toch niet voor een verdorven vrouw, want vanwege de veelheid van mijn gedachten en mijn verdriet heb ik tot nu toe gesproken.</w:t>
      </w:r>
    </w:p>
    <w:p w14:paraId="0D7E16B5" w14:textId="43B54FBF" w:rsidR="00451AE3" w:rsidRDefault="008D6D90" w:rsidP="008D6D90">
      <w:pPr>
        <w:pStyle w:val="Geenafstand"/>
      </w:pPr>
      <w:r>
        <w:t>17Toen antwoordde Eli en zei: Ga in vrede, en de God van Israël zal u geven wat u van Hem gebeden hebt.</w:t>
      </w:r>
      <w:r w:rsidR="00451AE3">
        <w:t>;</w:t>
      </w:r>
    </w:p>
    <w:p w14:paraId="643CEC6F" w14:textId="615D5D29" w:rsidR="00451AE3" w:rsidRDefault="00451AE3" w:rsidP="00451AE3">
      <w:pPr>
        <w:pStyle w:val="Geenafstand"/>
      </w:pPr>
    </w:p>
    <w:p w14:paraId="12694660" w14:textId="67EE0351" w:rsidR="008D6D90" w:rsidRPr="00A13DD9" w:rsidRDefault="008D6D90" w:rsidP="008D6D90">
      <w:pPr>
        <w:pStyle w:val="Geenafstand"/>
        <w:rPr>
          <w:b/>
          <w:bCs/>
        </w:rPr>
      </w:pPr>
      <w:r w:rsidRPr="00A13DD9">
        <w:rPr>
          <w:b/>
          <w:bCs/>
        </w:rPr>
        <w:t>Zingen Gezang 284 : 1, 2 en 3 (Liedboek 1973)</w:t>
      </w:r>
    </w:p>
    <w:p w14:paraId="63614E44" w14:textId="77777777" w:rsidR="00A13DD9" w:rsidRPr="00A13DD9" w:rsidRDefault="00A13DD9" w:rsidP="008D6D90">
      <w:pPr>
        <w:pStyle w:val="Geenafstand"/>
        <w:rPr>
          <w:b/>
          <w:bCs/>
        </w:rPr>
        <w:sectPr w:rsidR="00A13DD9" w:rsidRPr="00A13DD9" w:rsidSect="0041120A">
          <w:type w:val="continuous"/>
          <w:pgSz w:w="11906" w:h="16838"/>
          <w:pgMar w:top="851" w:right="1418" w:bottom="851" w:left="1418" w:header="709" w:footer="709" w:gutter="0"/>
          <w:cols w:space="708"/>
          <w:docGrid w:linePitch="360"/>
        </w:sectPr>
      </w:pPr>
    </w:p>
    <w:p w14:paraId="59C9A281" w14:textId="77777777" w:rsidR="008D6D90" w:rsidRDefault="008D6D90" w:rsidP="008D6D90">
      <w:pPr>
        <w:pStyle w:val="Geenafstand"/>
      </w:pPr>
      <w:r>
        <w:t>1</w:t>
      </w:r>
    </w:p>
    <w:p w14:paraId="276C245A" w14:textId="77777777" w:rsidR="008D6D90" w:rsidRDefault="008D6D90" w:rsidP="008D6D90">
      <w:pPr>
        <w:pStyle w:val="Geenafstand"/>
      </w:pPr>
      <w:r>
        <w:t>O lieve Heer, geef vrede</w:t>
      </w:r>
    </w:p>
    <w:p w14:paraId="7ABB6357" w14:textId="77777777" w:rsidR="008D6D90" w:rsidRDefault="008D6D90" w:rsidP="008D6D90">
      <w:pPr>
        <w:pStyle w:val="Geenafstand"/>
      </w:pPr>
      <w:r>
        <w:t>aan allen hier beneden</w:t>
      </w:r>
    </w:p>
    <w:p w14:paraId="01DEE7DC" w14:textId="77777777" w:rsidR="008D6D90" w:rsidRDefault="008D6D90" w:rsidP="008D6D90">
      <w:pPr>
        <w:pStyle w:val="Geenafstand"/>
      </w:pPr>
      <w:r>
        <w:t>die uitzien naar uw feest,</w:t>
      </w:r>
    </w:p>
    <w:p w14:paraId="5F71A216" w14:textId="77777777" w:rsidR="008D6D90" w:rsidRDefault="008D6D90" w:rsidP="008D6D90">
      <w:pPr>
        <w:pStyle w:val="Geenafstand"/>
      </w:pPr>
      <w:r>
        <w:t>opdat de mensen weten:</w:t>
      </w:r>
    </w:p>
    <w:p w14:paraId="2564048E" w14:textId="77777777" w:rsidR="008D6D90" w:rsidRDefault="008D6D90" w:rsidP="008D6D90">
      <w:pPr>
        <w:pStyle w:val="Geenafstand"/>
      </w:pPr>
      <w:r>
        <w:t>uw heilige profeten</w:t>
      </w:r>
    </w:p>
    <w:p w14:paraId="090F8EE9" w14:textId="77777777" w:rsidR="008D6D90" w:rsidRDefault="008D6D90" w:rsidP="008D6D90">
      <w:pPr>
        <w:pStyle w:val="Geenafstand"/>
      </w:pPr>
      <w:r>
        <w:t>zijn niet verblind geweest.</w:t>
      </w:r>
    </w:p>
    <w:p w14:paraId="34EA3386" w14:textId="77777777" w:rsidR="008D6D90" w:rsidRDefault="008D6D90" w:rsidP="008D6D90">
      <w:pPr>
        <w:pStyle w:val="Geenafstand"/>
      </w:pPr>
    </w:p>
    <w:p w14:paraId="17C75BF9" w14:textId="77777777" w:rsidR="008D6D90" w:rsidRDefault="008D6D90" w:rsidP="008D6D90">
      <w:pPr>
        <w:pStyle w:val="Geenafstand"/>
      </w:pPr>
      <w:r>
        <w:t>2</w:t>
      </w:r>
    </w:p>
    <w:p w14:paraId="56200D16" w14:textId="77777777" w:rsidR="008D6D90" w:rsidRDefault="008D6D90" w:rsidP="008D6D90">
      <w:pPr>
        <w:pStyle w:val="Geenafstand"/>
      </w:pPr>
      <w:r>
        <w:t>Doe onze ogen stralen,</w:t>
      </w:r>
    </w:p>
    <w:p w14:paraId="26A2F696" w14:textId="77777777" w:rsidR="008D6D90" w:rsidRDefault="008D6D90" w:rsidP="008D6D90">
      <w:pPr>
        <w:pStyle w:val="Geenafstand"/>
      </w:pPr>
      <w:r>
        <w:t>doe ons het hart ophalen</w:t>
      </w:r>
    </w:p>
    <w:p w14:paraId="54DA9A0E" w14:textId="77777777" w:rsidR="008D6D90" w:rsidRDefault="008D6D90" w:rsidP="008D6D90">
      <w:pPr>
        <w:pStyle w:val="Geenafstand"/>
      </w:pPr>
      <w:r>
        <w:t>aan blijdschap na verdriet;</w:t>
      </w:r>
    </w:p>
    <w:p w14:paraId="6154E273" w14:textId="77777777" w:rsidR="008D6D90" w:rsidRDefault="008D6D90" w:rsidP="008D6D90">
      <w:pPr>
        <w:pStyle w:val="Geenafstand"/>
      </w:pPr>
      <w:r>
        <w:t>o God, voor wie verschijnen</w:t>
      </w:r>
    </w:p>
    <w:p w14:paraId="10804E0A" w14:textId="77777777" w:rsidR="008D6D90" w:rsidRDefault="008D6D90" w:rsidP="008D6D90">
      <w:pPr>
        <w:pStyle w:val="Geenafstand"/>
      </w:pPr>
      <w:r>
        <w:t>Christus en al de zijnen,</w:t>
      </w:r>
    </w:p>
    <w:p w14:paraId="253E9D91" w14:textId="77777777" w:rsidR="008D6D90" w:rsidRDefault="008D6D90" w:rsidP="008D6D90">
      <w:pPr>
        <w:pStyle w:val="Geenafstand"/>
      </w:pPr>
      <w:r>
        <w:t>versmaad hun smeken niet!</w:t>
      </w:r>
    </w:p>
    <w:p w14:paraId="270468B6" w14:textId="77777777" w:rsidR="00A13DD9" w:rsidRDefault="00A13DD9" w:rsidP="008D6D90">
      <w:pPr>
        <w:pStyle w:val="Geenafstand"/>
        <w:sectPr w:rsidR="00A13DD9" w:rsidSect="00A13DD9">
          <w:type w:val="continuous"/>
          <w:pgSz w:w="11906" w:h="16838"/>
          <w:pgMar w:top="851" w:right="1417" w:bottom="851" w:left="1417" w:header="708" w:footer="708" w:gutter="0"/>
          <w:cols w:num="2" w:space="708"/>
          <w:docGrid w:linePitch="360"/>
        </w:sectPr>
      </w:pPr>
    </w:p>
    <w:p w14:paraId="3022CC03" w14:textId="77777777" w:rsidR="008D6D90" w:rsidRDefault="008D6D90" w:rsidP="008D6D90">
      <w:pPr>
        <w:pStyle w:val="Geenafstand"/>
      </w:pPr>
      <w:r>
        <w:t>3</w:t>
      </w:r>
    </w:p>
    <w:p w14:paraId="41F950A7" w14:textId="77777777" w:rsidR="008D6D90" w:rsidRDefault="008D6D90" w:rsidP="008D6D90">
      <w:pPr>
        <w:pStyle w:val="Geenafstand"/>
      </w:pPr>
      <w:r>
        <w:t>Verlos ons van de boze,</w:t>
      </w:r>
    </w:p>
    <w:p w14:paraId="1497EE0A" w14:textId="77777777" w:rsidR="008D6D90" w:rsidRDefault="008D6D90" w:rsidP="008D6D90">
      <w:pPr>
        <w:pStyle w:val="Geenafstand"/>
      </w:pPr>
      <w:r>
        <w:t>laat niet de goddelozen</w:t>
      </w:r>
    </w:p>
    <w:p w14:paraId="2393A12B" w14:textId="77777777" w:rsidR="008D6D90" w:rsidRDefault="008D6D90" w:rsidP="008D6D90">
      <w:pPr>
        <w:pStyle w:val="Geenafstand"/>
      </w:pPr>
      <w:r>
        <w:t>op aarde koning zijn!</w:t>
      </w:r>
    </w:p>
    <w:p w14:paraId="719AB68D" w14:textId="77777777" w:rsidR="008D6D90" w:rsidRDefault="008D6D90" w:rsidP="008D6D90">
      <w:pPr>
        <w:pStyle w:val="Geenafstand"/>
      </w:pPr>
      <w:r>
        <w:t>Laat ons uw land betreden,</w:t>
      </w:r>
    </w:p>
    <w:p w14:paraId="575A2772" w14:textId="77777777" w:rsidR="008D6D90" w:rsidRDefault="008D6D90" w:rsidP="008D6D90">
      <w:pPr>
        <w:pStyle w:val="Geenafstand"/>
      </w:pPr>
      <w:r>
        <w:t>dat zal een land van vrede,</w:t>
      </w:r>
    </w:p>
    <w:p w14:paraId="3B93300D" w14:textId="38A833BB" w:rsidR="008D6D90" w:rsidRDefault="008D6D90" w:rsidP="008D6D90">
      <w:pPr>
        <w:pStyle w:val="Geenafstand"/>
      </w:pPr>
      <w:r>
        <w:t>van melk en honing zijn!</w:t>
      </w:r>
    </w:p>
    <w:p w14:paraId="602A903F" w14:textId="5BEC9F85" w:rsidR="008D6D90" w:rsidRDefault="008D6D90" w:rsidP="00451AE3">
      <w:pPr>
        <w:pStyle w:val="Geenafstand"/>
      </w:pPr>
    </w:p>
    <w:p w14:paraId="1391015C" w14:textId="7EAEF8DB" w:rsidR="00AF390D" w:rsidRDefault="00A13DD9" w:rsidP="003C731D">
      <w:pPr>
        <w:pStyle w:val="Geenafstand"/>
        <w:rPr>
          <w:b/>
          <w:bCs/>
        </w:rPr>
      </w:pPr>
      <w:r>
        <w:rPr>
          <w:b/>
          <w:bCs/>
        </w:rPr>
        <w:t>Lucas 10 : 38 - 42</w:t>
      </w:r>
    </w:p>
    <w:p w14:paraId="4A91E0B1" w14:textId="77777777" w:rsidR="00A13DD9" w:rsidRDefault="00A13DD9" w:rsidP="00A13DD9">
      <w:pPr>
        <w:pStyle w:val="Geenafstand"/>
      </w:pPr>
      <w:r>
        <w:t>38Het gebeurde, toen zij onderweg waren, dat Hij in een dorp kwam. En een vrouw van wie de naam Martha was, ontving Hem in haar huis.</w:t>
      </w:r>
    </w:p>
    <w:p w14:paraId="5965B50D" w14:textId="77777777" w:rsidR="00A13DD9" w:rsidRDefault="00A13DD9" w:rsidP="00A13DD9">
      <w:pPr>
        <w:pStyle w:val="Geenafstand"/>
      </w:pPr>
      <w:r>
        <w:t>39En zij had een zuster die Maria heette, die ook aan de voeten van Jezus zat en naar Zijn woord luisterde.</w:t>
      </w:r>
    </w:p>
    <w:p w14:paraId="2DDF89E4" w14:textId="77777777" w:rsidR="00A13DD9" w:rsidRDefault="00A13DD9" w:rsidP="00A13DD9">
      <w:pPr>
        <w:pStyle w:val="Geenafstand"/>
      </w:pPr>
      <w:r>
        <w:t>40Maar Martha was druk bezig met bedienen. Nadat zij erbij was komen staan, zei zij: Heere, trekt U het Zich niet aan dat mijn zuster mij alleen laat bedienen? Zeg toch tegen haar dat zij mij helpt.</w:t>
      </w:r>
    </w:p>
    <w:p w14:paraId="73B9C552" w14:textId="77777777" w:rsidR="00A13DD9" w:rsidRDefault="00A13DD9" w:rsidP="00A13DD9">
      <w:pPr>
        <w:pStyle w:val="Geenafstand"/>
      </w:pPr>
      <w:r>
        <w:t>41Jezus antwoordde en zei tegen haar: Martha, Martha, u bent bezorgd en maakt u druk over veel dingen.</w:t>
      </w:r>
    </w:p>
    <w:p w14:paraId="23C9389A" w14:textId="38D3BE4B" w:rsidR="00500826" w:rsidRDefault="00A13DD9" w:rsidP="00A13DD9">
      <w:pPr>
        <w:pStyle w:val="Geenafstand"/>
        <w:rPr>
          <w:b/>
          <w:bCs/>
        </w:rPr>
      </w:pPr>
      <w:r>
        <w:t>42Slechts één ding is nodig. Maria heeft het goede deel uitgekozen, dat niet van haar zal worden afgenomen.</w:t>
      </w:r>
    </w:p>
    <w:p w14:paraId="22AC4957" w14:textId="2812BF25" w:rsidR="00E95678" w:rsidRPr="00E95678" w:rsidRDefault="00E95678" w:rsidP="00E95678">
      <w:pPr>
        <w:pStyle w:val="Geenafstand"/>
        <w:rPr>
          <w:b/>
          <w:bCs/>
        </w:rPr>
      </w:pPr>
      <w:r w:rsidRPr="00E95678">
        <w:rPr>
          <w:b/>
          <w:bCs/>
        </w:rPr>
        <w:lastRenderedPageBreak/>
        <w:t xml:space="preserve">Zingen </w:t>
      </w:r>
      <w:r w:rsidR="00A13DD9">
        <w:rPr>
          <w:b/>
          <w:bCs/>
        </w:rPr>
        <w:t xml:space="preserve">Gezang 328 </w:t>
      </w:r>
      <w:r w:rsidR="00D62E04">
        <w:rPr>
          <w:b/>
          <w:bCs/>
        </w:rPr>
        <w:t xml:space="preserve">: </w:t>
      </w:r>
      <w:r w:rsidR="00273760">
        <w:rPr>
          <w:b/>
          <w:bCs/>
        </w:rPr>
        <w:t>1</w:t>
      </w:r>
      <w:r w:rsidR="00A13DD9">
        <w:rPr>
          <w:b/>
          <w:bCs/>
        </w:rPr>
        <w:t xml:space="preserve"> en 2</w:t>
      </w:r>
      <w:r w:rsidR="00E4422B">
        <w:rPr>
          <w:b/>
          <w:bCs/>
        </w:rPr>
        <w:t xml:space="preserve"> (</w:t>
      </w:r>
      <w:r w:rsidR="00273760">
        <w:rPr>
          <w:b/>
          <w:bCs/>
        </w:rPr>
        <w:t>Liedboek 1973</w:t>
      </w:r>
      <w:r w:rsidR="00D62E04">
        <w:rPr>
          <w:b/>
          <w:bCs/>
        </w:rPr>
        <w:t>)</w:t>
      </w:r>
      <w:r w:rsidR="009C57F0">
        <w:rPr>
          <w:b/>
          <w:bCs/>
        </w:rPr>
        <w:t xml:space="preserve"> </w:t>
      </w:r>
    </w:p>
    <w:p w14:paraId="25BF0CDA"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2180760C" w14:textId="77777777" w:rsidR="00A13DD9" w:rsidRDefault="00A13DD9" w:rsidP="00A13DD9">
      <w:pPr>
        <w:pStyle w:val="Geenafstand"/>
      </w:pPr>
      <w:r>
        <w:t>1</w:t>
      </w:r>
    </w:p>
    <w:p w14:paraId="583D7B48" w14:textId="77777777" w:rsidR="00A13DD9" w:rsidRDefault="00A13DD9" w:rsidP="00A13DD9">
      <w:pPr>
        <w:pStyle w:val="Geenafstand"/>
      </w:pPr>
      <w:r>
        <w:t>Here Jezus, om uw woord</w:t>
      </w:r>
    </w:p>
    <w:p w14:paraId="49AF5997" w14:textId="77777777" w:rsidR="00A13DD9" w:rsidRDefault="00A13DD9" w:rsidP="00A13DD9">
      <w:pPr>
        <w:pStyle w:val="Geenafstand"/>
      </w:pPr>
      <w:r>
        <w:t>zijn wij hier bijeengekomen.</w:t>
      </w:r>
    </w:p>
    <w:p w14:paraId="670CC6ED" w14:textId="77777777" w:rsidR="00A13DD9" w:rsidRDefault="00A13DD9" w:rsidP="00A13DD9">
      <w:pPr>
        <w:pStyle w:val="Geenafstand"/>
      </w:pPr>
      <w:r>
        <w:t>Laat in 't hart dat naar U hoort</w:t>
      </w:r>
    </w:p>
    <w:p w14:paraId="70386077" w14:textId="77777777" w:rsidR="00A13DD9" w:rsidRDefault="00A13DD9" w:rsidP="00A13DD9">
      <w:pPr>
        <w:pStyle w:val="Geenafstand"/>
      </w:pPr>
      <w:r>
        <w:t>uw genade binnenstromen.</w:t>
      </w:r>
    </w:p>
    <w:p w14:paraId="3DD9A46D" w14:textId="77777777" w:rsidR="00A13DD9" w:rsidRDefault="00A13DD9" w:rsidP="00A13DD9">
      <w:pPr>
        <w:pStyle w:val="Geenafstand"/>
      </w:pPr>
      <w:r>
        <w:t>Heilig ons, dat wij U geven</w:t>
      </w:r>
    </w:p>
    <w:p w14:paraId="6185B25A" w14:textId="77777777" w:rsidR="00A13DD9" w:rsidRDefault="00A13DD9" w:rsidP="00A13DD9">
      <w:pPr>
        <w:pStyle w:val="Geenafstand"/>
      </w:pPr>
      <w:r>
        <w:t>hart en ziel en heel ons leven.</w:t>
      </w:r>
    </w:p>
    <w:p w14:paraId="61180ED8" w14:textId="77777777" w:rsidR="00A13DD9" w:rsidRDefault="00A13DD9" w:rsidP="00A13DD9">
      <w:pPr>
        <w:pStyle w:val="Geenafstand"/>
      </w:pPr>
    </w:p>
    <w:p w14:paraId="72FE60BD" w14:textId="77777777" w:rsidR="00A13DD9" w:rsidRDefault="00A13DD9" w:rsidP="00A13DD9">
      <w:pPr>
        <w:pStyle w:val="Geenafstand"/>
      </w:pPr>
      <w:r>
        <w:t>2</w:t>
      </w:r>
    </w:p>
    <w:p w14:paraId="23D21E8F" w14:textId="77777777" w:rsidR="00A13DD9" w:rsidRDefault="00A13DD9" w:rsidP="00A13DD9">
      <w:pPr>
        <w:pStyle w:val="Geenafstand"/>
      </w:pPr>
      <w:r>
        <w:t>Ons gevoel en ons verstand</w:t>
      </w:r>
    </w:p>
    <w:p w14:paraId="4EEB1D01" w14:textId="77777777" w:rsidR="00A13DD9" w:rsidRDefault="00A13DD9" w:rsidP="00A13DD9">
      <w:pPr>
        <w:pStyle w:val="Geenafstand"/>
      </w:pPr>
      <w:r>
        <w:t>zijn, o Heer, zo zonder klaarheid,</w:t>
      </w:r>
    </w:p>
    <w:p w14:paraId="2CC48D06" w14:textId="77777777" w:rsidR="00A13DD9" w:rsidRDefault="00A13DD9" w:rsidP="00A13DD9">
      <w:pPr>
        <w:pStyle w:val="Geenafstand"/>
      </w:pPr>
      <w:r>
        <w:t>als uw Geest de nacht niet bant,</w:t>
      </w:r>
    </w:p>
    <w:p w14:paraId="0B62FAF8" w14:textId="77777777" w:rsidR="00A13DD9" w:rsidRDefault="00A13DD9" w:rsidP="00A13DD9">
      <w:pPr>
        <w:pStyle w:val="Geenafstand"/>
      </w:pPr>
      <w:r>
        <w:t>ons niet stelt in 't licht der waarheid.</w:t>
      </w:r>
    </w:p>
    <w:p w14:paraId="6F42C320" w14:textId="77777777" w:rsidR="00A13DD9" w:rsidRDefault="00A13DD9" w:rsidP="00A13DD9">
      <w:pPr>
        <w:pStyle w:val="Geenafstand"/>
      </w:pPr>
      <w:r>
        <w:t>'t Goede denken, doen en dichten</w:t>
      </w:r>
    </w:p>
    <w:p w14:paraId="53053C88" w14:textId="6F4483F4" w:rsidR="00EF783A" w:rsidRDefault="00A13DD9" w:rsidP="00A13DD9">
      <w:pPr>
        <w:pStyle w:val="Geenafstand"/>
        <w:sectPr w:rsidR="00EF783A" w:rsidSect="00A13DD9">
          <w:type w:val="continuous"/>
          <w:pgSz w:w="11906" w:h="16838"/>
          <w:pgMar w:top="851" w:right="1417" w:bottom="851" w:left="1417" w:header="708" w:footer="708" w:gutter="0"/>
          <w:cols w:num="2" w:space="708"/>
          <w:docGrid w:linePitch="360"/>
        </w:sectPr>
      </w:pPr>
      <w:r>
        <w:t>moet Gij zelf in ons verrichten.</w:t>
      </w:r>
    </w:p>
    <w:p w14:paraId="2C2B85FD" w14:textId="7BABC088" w:rsidR="00273760" w:rsidRDefault="00273760" w:rsidP="00273760">
      <w:pPr>
        <w:pStyle w:val="Geenafstand"/>
        <w:sectPr w:rsidR="00273760" w:rsidSect="00273760">
          <w:type w:val="continuous"/>
          <w:pgSz w:w="11906" w:h="16838"/>
          <w:pgMar w:top="851" w:right="1417" w:bottom="851" w:left="1417" w:header="708" w:footer="708" w:gutter="0"/>
          <w:cols w:space="708"/>
          <w:docGrid w:linePitch="360"/>
        </w:sectPr>
      </w:pPr>
    </w:p>
    <w:p w14:paraId="349EFD60" w14:textId="1C231D72" w:rsidR="009C57F0" w:rsidRDefault="00E4422B" w:rsidP="00E4422B">
      <w:pPr>
        <w:pStyle w:val="Geenafstand"/>
        <w:rPr>
          <w:b/>
          <w:bCs/>
        </w:rPr>
      </w:pPr>
      <w:r>
        <w:rPr>
          <w:b/>
          <w:bCs/>
        </w:rPr>
        <w:t>V</w:t>
      </w:r>
      <w:r w:rsidR="00EA5071" w:rsidRPr="00EA5071">
        <w:rPr>
          <w:b/>
          <w:bCs/>
        </w:rPr>
        <w:t xml:space="preserve">erkondiging </w:t>
      </w:r>
      <w:r w:rsidR="00A13DD9">
        <w:rPr>
          <w:b/>
          <w:bCs/>
        </w:rPr>
        <w:t>.</w:t>
      </w:r>
    </w:p>
    <w:p w14:paraId="68E6AB35" w14:textId="77777777" w:rsidR="005270BC" w:rsidRDefault="005270BC" w:rsidP="00EA5071">
      <w:pPr>
        <w:pStyle w:val="Geenafstand"/>
        <w:rPr>
          <w:b/>
          <w:bCs/>
        </w:rPr>
      </w:pPr>
    </w:p>
    <w:p w14:paraId="5EEB06CE" w14:textId="70E59F32" w:rsidR="00EA5071" w:rsidRPr="00EA5071" w:rsidRDefault="00EA5071" w:rsidP="00EA5071">
      <w:pPr>
        <w:pStyle w:val="Geenafstand"/>
        <w:rPr>
          <w:b/>
          <w:bCs/>
        </w:rPr>
      </w:pPr>
      <w:r w:rsidRPr="00EA5071">
        <w:rPr>
          <w:b/>
          <w:bCs/>
        </w:rPr>
        <w:t xml:space="preserve">Zingen </w:t>
      </w:r>
      <w:r w:rsidR="00A13DD9">
        <w:rPr>
          <w:b/>
          <w:bCs/>
        </w:rPr>
        <w:t>Gezang 341</w:t>
      </w:r>
      <w:r w:rsidR="003B76F8">
        <w:rPr>
          <w:b/>
          <w:bCs/>
        </w:rPr>
        <w:t xml:space="preserve"> </w:t>
      </w:r>
      <w:r w:rsidR="00273760">
        <w:rPr>
          <w:b/>
          <w:bCs/>
        </w:rPr>
        <w:t>:</w:t>
      </w:r>
      <w:r>
        <w:rPr>
          <w:b/>
          <w:bCs/>
        </w:rPr>
        <w:t xml:space="preserve"> </w:t>
      </w:r>
      <w:r w:rsidR="00E4422B">
        <w:rPr>
          <w:b/>
          <w:bCs/>
        </w:rPr>
        <w:t>1</w:t>
      </w:r>
      <w:r w:rsidR="00D62E04">
        <w:rPr>
          <w:b/>
          <w:bCs/>
        </w:rPr>
        <w:t xml:space="preserve"> en  </w:t>
      </w:r>
      <w:r w:rsidR="00273760">
        <w:rPr>
          <w:b/>
          <w:bCs/>
        </w:rPr>
        <w:t>3</w:t>
      </w:r>
      <w:r w:rsidR="00D62E04">
        <w:rPr>
          <w:b/>
          <w:bCs/>
        </w:rPr>
        <w:t xml:space="preserve"> </w:t>
      </w:r>
      <w:r w:rsidR="003B76F8">
        <w:rPr>
          <w:b/>
          <w:bCs/>
        </w:rPr>
        <w:t>(Liedboek 1973)</w:t>
      </w:r>
      <w:r w:rsidRPr="00EA5071">
        <w:rPr>
          <w:b/>
          <w:bCs/>
        </w:rPr>
        <w:t xml:space="preserve"> </w:t>
      </w:r>
    </w:p>
    <w:p w14:paraId="08B510CC" w14:textId="77777777" w:rsidR="00925258" w:rsidRDefault="00925258" w:rsidP="00F50890">
      <w:pPr>
        <w:pStyle w:val="Geenafstand"/>
        <w:sectPr w:rsidR="00925258" w:rsidSect="00C2108D">
          <w:type w:val="continuous"/>
          <w:pgSz w:w="11906" w:h="16838"/>
          <w:pgMar w:top="851" w:right="1417" w:bottom="851" w:left="1417" w:header="708" w:footer="708" w:gutter="0"/>
          <w:cols w:space="708"/>
          <w:docGrid w:linePitch="360"/>
        </w:sectPr>
      </w:pPr>
    </w:p>
    <w:p w14:paraId="5FD7DB43" w14:textId="77777777" w:rsidR="003B76F8" w:rsidRDefault="003B76F8" w:rsidP="003B76F8">
      <w:pPr>
        <w:pStyle w:val="Geenafstand"/>
      </w:pPr>
      <w:r>
        <w:t>1</w:t>
      </w:r>
    </w:p>
    <w:p w14:paraId="77038F93" w14:textId="77777777" w:rsidR="003B76F8" w:rsidRDefault="003B76F8" w:rsidP="003B76F8">
      <w:pPr>
        <w:pStyle w:val="Geenafstand"/>
      </w:pPr>
      <w:r>
        <w:t>Gij hebt uw woord gegeven</w:t>
      </w:r>
    </w:p>
    <w:p w14:paraId="5EA7EC5E" w14:textId="77777777" w:rsidR="003B76F8" w:rsidRDefault="003B76F8" w:rsidP="003B76F8">
      <w:pPr>
        <w:pStyle w:val="Geenafstand"/>
      </w:pPr>
      <w:r>
        <w:t>nog voor ik U iets vroeg,</w:t>
      </w:r>
    </w:p>
    <w:p w14:paraId="6B23B6A0" w14:textId="77777777" w:rsidR="003B76F8" w:rsidRDefault="003B76F8" w:rsidP="003B76F8">
      <w:pPr>
        <w:pStyle w:val="Geenafstand"/>
      </w:pPr>
      <w:r>
        <w:t>dat is voor heel mijn leven,</w:t>
      </w:r>
    </w:p>
    <w:p w14:paraId="54220838" w14:textId="77777777" w:rsidR="003B76F8" w:rsidRDefault="003B76F8" w:rsidP="003B76F8">
      <w:pPr>
        <w:pStyle w:val="Geenafstand"/>
      </w:pPr>
      <w:r>
        <w:t>ja voor de dood genoeg.</w:t>
      </w:r>
    </w:p>
    <w:p w14:paraId="38A21BFE" w14:textId="77777777" w:rsidR="003B76F8" w:rsidRDefault="003B76F8" w:rsidP="003B76F8">
      <w:pPr>
        <w:pStyle w:val="Geenafstand"/>
      </w:pPr>
      <w:r>
        <w:t>Uw woord is daad, o Vader,</w:t>
      </w:r>
    </w:p>
    <w:p w14:paraId="3E18BC56" w14:textId="77777777" w:rsidR="003B76F8" w:rsidRDefault="003B76F8" w:rsidP="003B76F8">
      <w:pPr>
        <w:pStyle w:val="Geenafstand"/>
      </w:pPr>
      <w:r>
        <w:t>werd brood in de woestijn,</w:t>
      </w:r>
    </w:p>
    <w:p w14:paraId="55FDF9A5" w14:textId="77777777" w:rsidR="003B76F8" w:rsidRDefault="003B76F8" w:rsidP="003B76F8">
      <w:pPr>
        <w:pStyle w:val="Geenafstand"/>
      </w:pPr>
      <w:r>
        <w:t>werd mens en is mij nader</w:t>
      </w:r>
    </w:p>
    <w:p w14:paraId="0B5F16F2" w14:textId="77777777" w:rsidR="003B76F8" w:rsidRDefault="003B76F8" w:rsidP="003B76F8">
      <w:pPr>
        <w:pStyle w:val="Geenafstand"/>
      </w:pPr>
      <w:r>
        <w:t>dan wie mijn naasten zijn.</w:t>
      </w:r>
    </w:p>
    <w:p w14:paraId="3CCF85D7" w14:textId="77777777" w:rsidR="003B76F8" w:rsidRDefault="003B76F8" w:rsidP="003B76F8">
      <w:pPr>
        <w:pStyle w:val="Geenafstand"/>
      </w:pPr>
      <w:r>
        <w:t>3</w:t>
      </w:r>
    </w:p>
    <w:p w14:paraId="004E638C" w14:textId="77777777" w:rsidR="003B76F8" w:rsidRDefault="003B76F8" w:rsidP="003B76F8">
      <w:pPr>
        <w:pStyle w:val="Geenafstand"/>
      </w:pPr>
      <w:r>
        <w:t>God, die uw woord gegeven,</w:t>
      </w:r>
    </w:p>
    <w:p w14:paraId="5A4DAE8D" w14:textId="77777777" w:rsidR="003B76F8" w:rsidRDefault="003B76F8" w:rsidP="003B76F8">
      <w:pPr>
        <w:pStyle w:val="Geenafstand"/>
      </w:pPr>
      <w:r>
        <w:t>uw Zoon gezonden hebt</w:t>
      </w:r>
    </w:p>
    <w:p w14:paraId="712E3601" w14:textId="77777777" w:rsidR="003B76F8" w:rsidRDefault="003B76F8" w:rsidP="003B76F8">
      <w:pPr>
        <w:pStyle w:val="Geenafstand"/>
      </w:pPr>
      <w:r>
        <w:t>en naar zijn beeld het leven</w:t>
      </w:r>
    </w:p>
    <w:p w14:paraId="14DACA57" w14:textId="77777777" w:rsidR="003B76F8" w:rsidRDefault="003B76F8" w:rsidP="003B76F8">
      <w:pPr>
        <w:pStyle w:val="Geenafstand"/>
      </w:pPr>
      <w:r>
        <w:t>van wie U kent herschept,</w:t>
      </w:r>
    </w:p>
    <w:p w14:paraId="28911664" w14:textId="77777777" w:rsidR="003B76F8" w:rsidRDefault="003B76F8" w:rsidP="003B76F8">
      <w:pPr>
        <w:pStyle w:val="Geenafstand"/>
      </w:pPr>
      <w:r>
        <w:t>wees door uw Geest met allen</w:t>
      </w:r>
    </w:p>
    <w:p w14:paraId="6114C94D" w14:textId="77777777" w:rsidR="003B76F8" w:rsidRDefault="003B76F8" w:rsidP="003B76F8">
      <w:pPr>
        <w:pStyle w:val="Geenafstand"/>
      </w:pPr>
      <w:r>
        <w:t>die hebben ja gezegd,</w:t>
      </w:r>
    </w:p>
    <w:p w14:paraId="757B7A0B" w14:textId="77777777" w:rsidR="003B76F8" w:rsidRDefault="003B76F8" w:rsidP="003B76F8">
      <w:pPr>
        <w:pStyle w:val="Geenafstand"/>
      </w:pPr>
      <w:r>
        <w:t>dat zij die staan niet vallen.</w:t>
      </w:r>
    </w:p>
    <w:p w14:paraId="29B3728F" w14:textId="1D05E77E" w:rsidR="00EF783A" w:rsidRDefault="003B76F8" w:rsidP="003B76F8">
      <w:pPr>
        <w:pStyle w:val="Geenafstand"/>
        <w:sectPr w:rsidR="00EF783A" w:rsidSect="003B76F8">
          <w:type w:val="continuous"/>
          <w:pgSz w:w="11906" w:h="16838"/>
          <w:pgMar w:top="851" w:right="1417" w:bottom="851" w:left="1417" w:header="708" w:footer="708" w:gutter="0"/>
          <w:cols w:num="2" w:space="708"/>
          <w:docGrid w:linePitch="360"/>
        </w:sectPr>
      </w:pPr>
      <w:r>
        <w:t>Maak Gij ons trouw en echt.</w:t>
      </w:r>
    </w:p>
    <w:p w14:paraId="4427B059" w14:textId="77777777" w:rsidR="003B76F8" w:rsidRDefault="003B76F8" w:rsidP="00B57CF8">
      <w:pPr>
        <w:pStyle w:val="Geenafstand"/>
        <w:rPr>
          <w:b/>
          <w:bCs/>
        </w:rPr>
      </w:pPr>
    </w:p>
    <w:p w14:paraId="2FAA9444" w14:textId="41A52A49" w:rsidR="00A543A5" w:rsidRDefault="00A543A5" w:rsidP="00B57CF8">
      <w:pPr>
        <w:pStyle w:val="Geenafstand"/>
        <w:rPr>
          <w:b/>
          <w:bCs/>
        </w:rPr>
      </w:pPr>
      <w:r>
        <w:rPr>
          <w:b/>
          <w:bCs/>
        </w:rPr>
        <w:t xml:space="preserve">Dankgebed </w:t>
      </w:r>
      <w:r w:rsidR="007A4189">
        <w:rPr>
          <w:b/>
          <w:bCs/>
        </w:rPr>
        <w:t>en voorbeden</w:t>
      </w:r>
    </w:p>
    <w:p w14:paraId="4E5772E8" w14:textId="0BDFFD56" w:rsidR="000575E2" w:rsidRDefault="000575E2" w:rsidP="00B57CF8">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72ED58F6" w:rsidR="005411E3" w:rsidRPr="00F90AD4" w:rsidRDefault="008A1E5B" w:rsidP="00B57CF8">
      <w:pPr>
        <w:pStyle w:val="Geenafstand"/>
        <w:rPr>
          <w:b/>
          <w:bCs/>
        </w:rPr>
      </w:pPr>
      <w:bookmarkStart w:id="2" w:name="_Hlk110533181"/>
      <w:r>
        <w:rPr>
          <w:b/>
          <w:bCs/>
        </w:rPr>
        <w:t xml:space="preserve">Zingen </w:t>
      </w:r>
      <w:r w:rsidR="00925258">
        <w:rPr>
          <w:b/>
          <w:bCs/>
        </w:rPr>
        <w:t xml:space="preserve">Gezang </w:t>
      </w:r>
      <w:r w:rsidR="003B76F8">
        <w:rPr>
          <w:b/>
          <w:bCs/>
        </w:rPr>
        <w:t>480</w:t>
      </w:r>
      <w:r w:rsidR="00273760">
        <w:rPr>
          <w:b/>
          <w:bCs/>
        </w:rPr>
        <w:t>:</w:t>
      </w:r>
      <w:r w:rsidR="00925258">
        <w:rPr>
          <w:b/>
          <w:bCs/>
        </w:rPr>
        <w:t xml:space="preserve"> 1</w:t>
      </w:r>
      <w:r w:rsidR="003B76F8">
        <w:rPr>
          <w:b/>
          <w:bCs/>
        </w:rPr>
        <w:t>, 4 en 5</w:t>
      </w:r>
      <w:r w:rsidR="00925258">
        <w:rPr>
          <w:b/>
          <w:bCs/>
        </w:rPr>
        <w:t xml:space="preserve"> </w:t>
      </w:r>
      <w:r w:rsidR="00F50890">
        <w:rPr>
          <w:b/>
          <w:bCs/>
        </w:rPr>
        <w:t>(</w:t>
      </w:r>
      <w:r w:rsidR="00807014" w:rsidRPr="00F90AD4">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p w14:paraId="289CD423" w14:textId="77777777" w:rsidR="00BA042E" w:rsidRDefault="00BA042E" w:rsidP="00BA042E">
      <w:pPr>
        <w:pStyle w:val="Geenafstand"/>
      </w:pPr>
    </w:p>
    <w:bookmarkEnd w:id="2"/>
    <w:p w14:paraId="3FB7184B" w14:textId="77777777" w:rsidR="003B76F8" w:rsidRDefault="003B76F8" w:rsidP="003B76F8">
      <w:pPr>
        <w:pStyle w:val="Geenafstand"/>
      </w:pPr>
      <w:r>
        <w:t>1</w:t>
      </w:r>
    </w:p>
    <w:p w14:paraId="6E2BBA1A" w14:textId="77777777" w:rsidR="003B76F8" w:rsidRDefault="003B76F8" w:rsidP="003B76F8">
      <w:pPr>
        <w:pStyle w:val="Geenafstand"/>
      </w:pPr>
      <w:r>
        <w:t>Gij hebt, o Vader van het leven,</w:t>
      </w:r>
    </w:p>
    <w:p w14:paraId="1E8F74E1" w14:textId="77777777" w:rsidR="003B76F8" w:rsidRDefault="003B76F8" w:rsidP="003B76F8">
      <w:pPr>
        <w:pStyle w:val="Geenafstand"/>
      </w:pPr>
      <w:r>
        <w:t>de aarde aan de mens gegeven,</w:t>
      </w:r>
    </w:p>
    <w:p w14:paraId="008391EA" w14:textId="77777777" w:rsidR="003B76F8" w:rsidRDefault="003B76F8" w:rsidP="003B76F8">
      <w:pPr>
        <w:pStyle w:val="Geenafstand"/>
      </w:pPr>
      <w:r>
        <w:t>het land, de zee is zijn domein.</w:t>
      </w:r>
    </w:p>
    <w:p w14:paraId="52817DFF" w14:textId="77777777" w:rsidR="003B76F8" w:rsidRDefault="003B76F8" w:rsidP="003B76F8">
      <w:pPr>
        <w:pStyle w:val="Geenafstand"/>
      </w:pPr>
      <w:r>
        <w:t>Gij hebt hem aan het woord doen komen</w:t>
      </w:r>
    </w:p>
    <w:p w14:paraId="4CCB7E1F" w14:textId="77777777" w:rsidR="003B76F8" w:rsidRDefault="003B76F8" w:rsidP="003B76F8">
      <w:pPr>
        <w:pStyle w:val="Geenafstand"/>
      </w:pPr>
      <w:r>
        <w:t>om tussen werklijkheid en dromen</w:t>
      </w:r>
    </w:p>
    <w:p w14:paraId="35B25270" w14:textId="77777777" w:rsidR="003B76F8" w:rsidRDefault="003B76F8" w:rsidP="003B76F8">
      <w:pPr>
        <w:pStyle w:val="Geenafstand"/>
      </w:pPr>
      <w:r>
        <w:t>getuige van uw Geest te zijn.</w:t>
      </w:r>
    </w:p>
    <w:p w14:paraId="1511711A" w14:textId="77777777" w:rsidR="003B76F8" w:rsidRDefault="003B76F8" w:rsidP="003B76F8">
      <w:pPr>
        <w:pStyle w:val="Geenafstand"/>
      </w:pPr>
    </w:p>
    <w:p w14:paraId="22A9841D" w14:textId="77777777" w:rsidR="003B76F8" w:rsidRDefault="003B76F8" w:rsidP="003B76F8">
      <w:pPr>
        <w:pStyle w:val="Geenafstand"/>
      </w:pPr>
      <w:r>
        <w:t>4</w:t>
      </w:r>
    </w:p>
    <w:p w14:paraId="5C3E0913" w14:textId="77777777" w:rsidR="003B76F8" w:rsidRDefault="003B76F8" w:rsidP="003B76F8">
      <w:pPr>
        <w:pStyle w:val="Geenafstand"/>
      </w:pPr>
      <w:r>
        <w:t>Door een geheimenis omsloten,</w:t>
      </w:r>
    </w:p>
    <w:p w14:paraId="52EF151D" w14:textId="77777777" w:rsidR="003B76F8" w:rsidRDefault="003B76F8" w:rsidP="003B76F8">
      <w:pPr>
        <w:pStyle w:val="Geenafstand"/>
      </w:pPr>
      <w:r>
        <w:t>door alle dingen uitgestoten,</w:t>
      </w:r>
    </w:p>
    <w:p w14:paraId="3909D300" w14:textId="77777777" w:rsidR="003B76F8" w:rsidRDefault="003B76F8" w:rsidP="003B76F8">
      <w:pPr>
        <w:pStyle w:val="Geenafstand"/>
      </w:pPr>
      <w:r>
        <w:t>gaat hij op alle dingen in.</w:t>
      </w:r>
    </w:p>
    <w:p w14:paraId="48F07C31" w14:textId="77777777" w:rsidR="003B76F8" w:rsidRDefault="003B76F8" w:rsidP="003B76F8">
      <w:pPr>
        <w:pStyle w:val="Geenafstand"/>
      </w:pPr>
      <w:r>
        <w:t>Alleen uw woord geeft aan zijn falen,</w:t>
      </w:r>
    </w:p>
    <w:p w14:paraId="4CD951CC" w14:textId="77777777" w:rsidR="003B76F8" w:rsidRDefault="003B76F8" w:rsidP="003B76F8">
      <w:pPr>
        <w:pStyle w:val="Geenafstand"/>
      </w:pPr>
      <w:r>
        <w:t>zijn rustloos zoeken en verdwalen</w:t>
      </w:r>
    </w:p>
    <w:p w14:paraId="4823CB76" w14:textId="77777777" w:rsidR="003B76F8" w:rsidRDefault="003B76F8" w:rsidP="003B76F8">
      <w:pPr>
        <w:pStyle w:val="Geenafstand"/>
      </w:pPr>
      <w:r>
        <w:t>een onuitsprekelijke zin.</w:t>
      </w:r>
    </w:p>
    <w:p w14:paraId="59395F1E" w14:textId="77777777" w:rsidR="003B76F8" w:rsidRDefault="003B76F8" w:rsidP="003B76F8">
      <w:pPr>
        <w:pStyle w:val="Geenafstand"/>
        <w:sectPr w:rsidR="003B76F8" w:rsidSect="003B76F8">
          <w:type w:val="continuous"/>
          <w:pgSz w:w="11906" w:h="16838"/>
          <w:pgMar w:top="851" w:right="1417" w:bottom="851" w:left="1417" w:header="708" w:footer="708" w:gutter="0"/>
          <w:cols w:num="2" w:space="708"/>
          <w:docGrid w:linePitch="360"/>
        </w:sectPr>
      </w:pPr>
    </w:p>
    <w:p w14:paraId="20414B3B" w14:textId="77777777" w:rsidR="003B76F8" w:rsidRDefault="003B76F8" w:rsidP="003B76F8">
      <w:pPr>
        <w:pStyle w:val="Geenafstand"/>
      </w:pPr>
    </w:p>
    <w:p w14:paraId="03EFD65A" w14:textId="77777777" w:rsidR="003B76F8" w:rsidRDefault="003B76F8" w:rsidP="003B76F8">
      <w:pPr>
        <w:pStyle w:val="Geenafstand"/>
      </w:pPr>
      <w:r>
        <w:t>5</w:t>
      </w:r>
    </w:p>
    <w:p w14:paraId="22FEEBDA" w14:textId="77777777" w:rsidR="003B76F8" w:rsidRDefault="003B76F8" w:rsidP="003B76F8">
      <w:pPr>
        <w:pStyle w:val="Geenafstand"/>
      </w:pPr>
      <w:r>
        <w:t>O God, wij bouwen als ontheemden,</w:t>
      </w:r>
    </w:p>
    <w:p w14:paraId="28AAC3AB" w14:textId="77777777" w:rsidR="003B76F8" w:rsidRDefault="003B76F8" w:rsidP="003B76F8">
      <w:pPr>
        <w:pStyle w:val="Geenafstand"/>
      </w:pPr>
      <w:r>
        <w:t>wij wonen en wij blijven vreemden,</w:t>
      </w:r>
    </w:p>
    <w:p w14:paraId="3A2136D0" w14:textId="77777777" w:rsidR="003B76F8" w:rsidRDefault="003B76F8" w:rsidP="003B76F8">
      <w:pPr>
        <w:pStyle w:val="Geenafstand"/>
      </w:pPr>
      <w:r>
        <w:t>bestemd voor hoger burgerrecht.</w:t>
      </w:r>
    </w:p>
    <w:p w14:paraId="27408C2D" w14:textId="77777777" w:rsidR="003B76F8" w:rsidRDefault="003B76F8" w:rsidP="003B76F8">
      <w:pPr>
        <w:pStyle w:val="Geenafstand"/>
      </w:pPr>
      <w:r>
        <w:t>Wil ons, o Koning der getijden,</w:t>
      </w:r>
    </w:p>
    <w:p w14:paraId="724E602E" w14:textId="77777777" w:rsidR="003B76F8" w:rsidRDefault="003B76F8" w:rsidP="003B76F8">
      <w:pPr>
        <w:pStyle w:val="Geenafstand"/>
      </w:pPr>
      <w:r>
        <w:t>een woning in de stad bereiden</w:t>
      </w:r>
    </w:p>
    <w:p w14:paraId="5BEAE34F" w14:textId="43CCA9A4" w:rsidR="00E1338D" w:rsidRDefault="003B76F8" w:rsidP="003B76F8">
      <w:pPr>
        <w:pStyle w:val="Geenafstand"/>
      </w:pPr>
      <w:r>
        <w:t>waar Gij het fundament van legt.</w:t>
      </w:r>
    </w:p>
    <w:p w14:paraId="187B308B" w14:textId="0F4EC511" w:rsidR="00E1338D" w:rsidRDefault="00E1338D" w:rsidP="00BA042E">
      <w:pPr>
        <w:pStyle w:val="Geenafstand"/>
        <w:sectPr w:rsidR="00E1338D" w:rsidSect="00E1338D">
          <w:type w:val="continuous"/>
          <w:pgSz w:w="11906" w:h="16838"/>
          <w:pgMar w:top="851" w:right="1417" w:bottom="851" w:left="1417" w:header="708" w:footer="708" w:gutter="0"/>
          <w:cols w:space="708"/>
          <w:docGrid w:linePitch="360"/>
        </w:sectPr>
      </w:pPr>
    </w:p>
    <w:p w14:paraId="5171E844" w14:textId="77777777" w:rsidR="003B76F8" w:rsidRDefault="003B76F8" w:rsidP="008A1E5B">
      <w:pPr>
        <w:pStyle w:val="Geenafstand"/>
        <w:rPr>
          <w:b/>
          <w:bCs/>
        </w:rPr>
      </w:pPr>
    </w:p>
    <w:p w14:paraId="27202BCD" w14:textId="0902F4B1"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2DA11" w14:textId="77777777" w:rsidR="00373280" w:rsidRDefault="00373280" w:rsidP="00C05C51">
      <w:pPr>
        <w:spacing w:after="0" w:line="240" w:lineRule="auto"/>
      </w:pPr>
      <w:r>
        <w:separator/>
      </w:r>
    </w:p>
  </w:endnote>
  <w:endnote w:type="continuationSeparator" w:id="0">
    <w:p w14:paraId="1C71EAA1" w14:textId="77777777" w:rsidR="00373280" w:rsidRDefault="00373280"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04073" w14:textId="77777777" w:rsidR="00373280" w:rsidRDefault="00373280" w:rsidP="00C05C51">
      <w:pPr>
        <w:spacing w:after="0" w:line="240" w:lineRule="auto"/>
      </w:pPr>
      <w:r>
        <w:separator/>
      </w:r>
    </w:p>
  </w:footnote>
  <w:footnote w:type="continuationSeparator" w:id="0">
    <w:p w14:paraId="027B9D2C" w14:textId="77777777" w:rsidR="00373280" w:rsidRDefault="00373280"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831FB1"/>
    <w:multiLevelType w:val="hybridMultilevel"/>
    <w:tmpl w:val="F8B28E9C"/>
    <w:lvl w:ilvl="0" w:tplc="0413000B">
      <w:start w:val="1"/>
      <w:numFmt w:val="bullet"/>
      <w:lvlText w:val=""/>
      <w:lvlJc w:val="left"/>
      <w:pPr>
        <w:ind w:left="3195" w:hanging="360"/>
      </w:pPr>
      <w:rPr>
        <w:rFonts w:ascii="Wingdings" w:hAnsi="Wingdings" w:hint="default"/>
      </w:rPr>
    </w:lvl>
    <w:lvl w:ilvl="1" w:tplc="04130003" w:tentative="1">
      <w:start w:val="1"/>
      <w:numFmt w:val="bullet"/>
      <w:lvlText w:val="o"/>
      <w:lvlJc w:val="left"/>
      <w:pPr>
        <w:ind w:left="3915" w:hanging="360"/>
      </w:pPr>
      <w:rPr>
        <w:rFonts w:ascii="Courier New" w:hAnsi="Courier New" w:cs="Courier New" w:hint="default"/>
      </w:rPr>
    </w:lvl>
    <w:lvl w:ilvl="2" w:tplc="04130005" w:tentative="1">
      <w:start w:val="1"/>
      <w:numFmt w:val="bullet"/>
      <w:lvlText w:val=""/>
      <w:lvlJc w:val="left"/>
      <w:pPr>
        <w:ind w:left="4635" w:hanging="360"/>
      </w:pPr>
      <w:rPr>
        <w:rFonts w:ascii="Wingdings" w:hAnsi="Wingdings" w:hint="default"/>
      </w:rPr>
    </w:lvl>
    <w:lvl w:ilvl="3" w:tplc="04130001" w:tentative="1">
      <w:start w:val="1"/>
      <w:numFmt w:val="bullet"/>
      <w:lvlText w:val=""/>
      <w:lvlJc w:val="left"/>
      <w:pPr>
        <w:ind w:left="5355" w:hanging="360"/>
      </w:pPr>
      <w:rPr>
        <w:rFonts w:ascii="Symbol" w:hAnsi="Symbol" w:hint="default"/>
      </w:rPr>
    </w:lvl>
    <w:lvl w:ilvl="4" w:tplc="04130003" w:tentative="1">
      <w:start w:val="1"/>
      <w:numFmt w:val="bullet"/>
      <w:lvlText w:val="o"/>
      <w:lvlJc w:val="left"/>
      <w:pPr>
        <w:ind w:left="6075" w:hanging="360"/>
      </w:pPr>
      <w:rPr>
        <w:rFonts w:ascii="Courier New" w:hAnsi="Courier New" w:cs="Courier New" w:hint="default"/>
      </w:rPr>
    </w:lvl>
    <w:lvl w:ilvl="5" w:tplc="04130005" w:tentative="1">
      <w:start w:val="1"/>
      <w:numFmt w:val="bullet"/>
      <w:lvlText w:val=""/>
      <w:lvlJc w:val="left"/>
      <w:pPr>
        <w:ind w:left="6795" w:hanging="360"/>
      </w:pPr>
      <w:rPr>
        <w:rFonts w:ascii="Wingdings" w:hAnsi="Wingdings" w:hint="default"/>
      </w:rPr>
    </w:lvl>
    <w:lvl w:ilvl="6" w:tplc="04130001" w:tentative="1">
      <w:start w:val="1"/>
      <w:numFmt w:val="bullet"/>
      <w:lvlText w:val=""/>
      <w:lvlJc w:val="left"/>
      <w:pPr>
        <w:ind w:left="7515" w:hanging="360"/>
      </w:pPr>
      <w:rPr>
        <w:rFonts w:ascii="Symbol" w:hAnsi="Symbol" w:hint="default"/>
      </w:rPr>
    </w:lvl>
    <w:lvl w:ilvl="7" w:tplc="04130003" w:tentative="1">
      <w:start w:val="1"/>
      <w:numFmt w:val="bullet"/>
      <w:lvlText w:val="o"/>
      <w:lvlJc w:val="left"/>
      <w:pPr>
        <w:ind w:left="8235" w:hanging="360"/>
      </w:pPr>
      <w:rPr>
        <w:rFonts w:ascii="Courier New" w:hAnsi="Courier New" w:cs="Courier New" w:hint="default"/>
      </w:rPr>
    </w:lvl>
    <w:lvl w:ilvl="8" w:tplc="04130005" w:tentative="1">
      <w:start w:val="1"/>
      <w:numFmt w:val="bullet"/>
      <w:lvlText w:val=""/>
      <w:lvlJc w:val="left"/>
      <w:pPr>
        <w:ind w:left="8955" w:hanging="360"/>
      </w:pPr>
      <w:rPr>
        <w:rFonts w:ascii="Wingdings" w:hAnsi="Wingdings" w:hint="default"/>
      </w:rPr>
    </w:lvl>
  </w:abstractNum>
  <w:abstractNum w:abstractNumId="1"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2"/>
  </w:num>
  <w:num w:numId="2" w16cid:durableId="134414747">
    <w:abstractNumId w:val="1"/>
  </w:num>
  <w:num w:numId="3" w16cid:durableId="1488476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tKwFANtbDrItAAAA"/>
  </w:docVars>
  <w:rsids>
    <w:rsidRoot w:val="005411E3"/>
    <w:rsid w:val="00054854"/>
    <w:rsid w:val="000575E2"/>
    <w:rsid w:val="000704B1"/>
    <w:rsid w:val="000774E9"/>
    <w:rsid w:val="000B3C57"/>
    <w:rsid w:val="000B5F4D"/>
    <w:rsid w:val="000C395C"/>
    <w:rsid w:val="000E7FDD"/>
    <w:rsid w:val="00146DB0"/>
    <w:rsid w:val="00162BC5"/>
    <w:rsid w:val="001824FD"/>
    <w:rsid w:val="00195F94"/>
    <w:rsid w:val="001A1011"/>
    <w:rsid w:val="002158CD"/>
    <w:rsid w:val="00261D1D"/>
    <w:rsid w:val="00262C8B"/>
    <w:rsid w:val="00263B9A"/>
    <w:rsid w:val="00273760"/>
    <w:rsid w:val="00277901"/>
    <w:rsid w:val="00283AE1"/>
    <w:rsid w:val="002B4A3C"/>
    <w:rsid w:val="002C4CF2"/>
    <w:rsid w:val="00303443"/>
    <w:rsid w:val="00317057"/>
    <w:rsid w:val="003638A1"/>
    <w:rsid w:val="003654F6"/>
    <w:rsid w:val="00373280"/>
    <w:rsid w:val="00385CE5"/>
    <w:rsid w:val="00392C3E"/>
    <w:rsid w:val="003976B8"/>
    <w:rsid w:val="003B76F8"/>
    <w:rsid w:val="003C0362"/>
    <w:rsid w:val="003C731D"/>
    <w:rsid w:val="003F5785"/>
    <w:rsid w:val="003F7733"/>
    <w:rsid w:val="0040309B"/>
    <w:rsid w:val="0041120A"/>
    <w:rsid w:val="00416F06"/>
    <w:rsid w:val="00417916"/>
    <w:rsid w:val="00443284"/>
    <w:rsid w:val="00451AE3"/>
    <w:rsid w:val="00456094"/>
    <w:rsid w:val="00464494"/>
    <w:rsid w:val="00480858"/>
    <w:rsid w:val="00487252"/>
    <w:rsid w:val="0049049D"/>
    <w:rsid w:val="0049629F"/>
    <w:rsid w:val="004B5B2E"/>
    <w:rsid w:val="00500826"/>
    <w:rsid w:val="00523BAD"/>
    <w:rsid w:val="005270BC"/>
    <w:rsid w:val="00533770"/>
    <w:rsid w:val="005411E3"/>
    <w:rsid w:val="005512E1"/>
    <w:rsid w:val="005549A7"/>
    <w:rsid w:val="005673C3"/>
    <w:rsid w:val="00570376"/>
    <w:rsid w:val="005824CB"/>
    <w:rsid w:val="005B0D84"/>
    <w:rsid w:val="005E4208"/>
    <w:rsid w:val="005F468C"/>
    <w:rsid w:val="006152E3"/>
    <w:rsid w:val="0061537D"/>
    <w:rsid w:val="006216DB"/>
    <w:rsid w:val="00621F25"/>
    <w:rsid w:val="00631EA9"/>
    <w:rsid w:val="006D1719"/>
    <w:rsid w:val="00714176"/>
    <w:rsid w:val="00735793"/>
    <w:rsid w:val="00742D67"/>
    <w:rsid w:val="00751A08"/>
    <w:rsid w:val="00762F6F"/>
    <w:rsid w:val="007877AF"/>
    <w:rsid w:val="007A3917"/>
    <w:rsid w:val="007A4189"/>
    <w:rsid w:val="007D4AF8"/>
    <w:rsid w:val="00807014"/>
    <w:rsid w:val="0082719E"/>
    <w:rsid w:val="00831906"/>
    <w:rsid w:val="00835F1B"/>
    <w:rsid w:val="0084034C"/>
    <w:rsid w:val="00852E7A"/>
    <w:rsid w:val="008672F5"/>
    <w:rsid w:val="0088192C"/>
    <w:rsid w:val="00890796"/>
    <w:rsid w:val="008A1E5B"/>
    <w:rsid w:val="008A3B4A"/>
    <w:rsid w:val="008B678C"/>
    <w:rsid w:val="008D6D90"/>
    <w:rsid w:val="008E54BD"/>
    <w:rsid w:val="00925258"/>
    <w:rsid w:val="00931869"/>
    <w:rsid w:val="009935D7"/>
    <w:rsid w:val="009A51AB"/>
    <w:rsid w:val="009A6E37"/>
    <w:rsid w:val="009C57F0"/>
    <w:rsid w:val="009E145E"/>
    <w:rsid w:val="00A13DD9"/>
    <w:rsid w:val="00A320D4"/>
    <w:rsid w:val="00A543A5"/>
    <w:rsid w:val="00A73E49"/>
    <w:rsid w:val="00A83C5A"/>
    <w:rsid w:val="00A846F3"/>
    <w:rsid w:val="00AD3DF8"/>
    <w:rsid w:val="00AE37B1"/>
    <w:rsid w:val="00AF390D"/>
    <w:rsid w:val="00B56476"/>
    <w:rsid w:val="00B57CF8"/>
    <w:rsid w:val="00B64957"/>
    <w:rsid w:val="00B73815"/>
    <w:rsid w:val="00BA042E"/>
    <w:rsid w:val="00BC004B"/>
    <w:rsid w:val="00BD32BA"/>
    <w:rsid w:val="00BD5911"/>
    <w:rsid w:val="00BE2DD7"/>
    <w:rsid w:val="00BE7B14"/>
    <w:rsid w:val="00BF2D19"/>
    <w:rsid w:val="00C05C51"/>
    <w:rsid w:val="00C062A9"/>
    <w:rsid w:val="00C12D99"/>
    <w:rsid w:val="00C2108D"/>
    <w:rsid w:val="00C25384"/>
    <w:rsid w:val="00C305A6"/>
    <w:rsid w:val="00C73D49"/>
    <w:rsid w:val="00C858AE"/>
    <w:rsid w:val="00C87549"/>
    <w:rsid w:val="00C929E7"/>
    <w:rsid w:val="00C9568C"/>
    <w:rsid w:val="00C96A7D"/>
    <w:rsid w:val="00CE3968"/>
    <w:rsid w:val="00D11D73"/>
    <w:rsid w:val="00D20A71"/>
    <w:rsid w:val="00D25DD8"/>
    <w:rsid w:val="00D407CE"/>
    <w:rsid w:val="00D62E04"/>
    <w:rsid w:val="00D7292D"/>
    <w:rsid w:val="00D841F5"/>
    <w:rsid w:val="00D96D82"/>
    <w:rsid w:val="00DA1E3F"/>
    <w:rsid w:val="00DB0C9F"/>
    <w:rsid w:val="00DB4D8D"/>
    <w:rsid w:val="00DC0F6A"/>
    <w:rsid w:val="00DD3A4E"/>
    <w:rsid w:val="00DE1BCB"/>
    <w:rsid w:val="00E046C6"/>
    <w:rsid w:val="00E1338D"/>
    <w:rsid w:val="00E4422B"/>
    <w:rsid w:val="00E86B98"/>
    <w:rsid w:val="00E95678"/>
    <w:rsid w:val="00EA5071"/>
    <w:rsid w:val="00EB225C"/>
    <w:rsid w:val="00EE078E"/>
    <w:rsid w:val="00EF6495"/>
    <w:rsid w:val="00EF783A"/>
    <w:rsid w:val="00F1035C"/>
    <w:rsid w:val="00F45338"/>
    <w:rsid w:val="00F50890"/>
    <w:rsid w:val="00F8493E"/>
    <w:rsid w:val="00F90186"/>
    <w:rsid w:val="00F90AD4"/>
    <w:rsid w:val="00FA7067"/>
    <w:rsid w:val="00FD077D"/>
    <w:rsid w:val="00FD6E2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1041</Words>
  <Characters>5730</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terhuis</dc:creator>
  <cp:keywords/>
  <dc:description/>
  <cp:lastModifiedBy>Regine Agterhuis</cp:lastModifiedBy>
  <cp:revision>10</cp:revision>
  <cp:lastPrinted>2022-08-05T14:53:00Z</cp:lastPrinted>
  <dcterms:created xsi:type="dcterms:W3CDTF">2022-08-04T17:06:00Z</dcterms:created>
  <dcterms:modified xsi:type="dcterms:W3CDTF">2022-08-05T18:21:00Z</dcterms:modified>
</cp:coreProperties>
</file>